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923FA4" w14:textId="77777777" w:rsidR="00770055" w:rsidRDefault="00770055" w:rsidP="000B6470">
      <w:pPr>
        <w:pStyle w:val="Title"/>
        <w:spacing w:line="360" w:lineRule="auto"/>
        <w:jc w:val="center"/>
        <w:rPr>
          <w:b/>
          <w:bCs/>
        </w:rPr>
      </w:pPr>
    </w:p>
    <w:p w14:paraId="64E887BF" w14:textId="205CFD55" w:rsidR="413C7BEC" w:rsidRDefault="413C7BEC" w:rsidP="000B6470">
      <w:pPr>
        <w:pStyle w:val="Title"/>
        <w:spacing w:line="360" w:lineRule="auto"/>
        <w:jc w:val="center"/>
        <w:rPr>
          <w:rFonts w:ascii="Calibri Light" w:hAnsi="Calibri Light"/>
          <w:b/>
          <w:bCs/>
          <w:lang w:val="en-GB"/>
        </w:rPr>
      </w:pPr>
      <w:r w:rsidRPr="17506138">
        <w:rPr>
          <w:rFonts w:ascii="Calibri" w:eastAsia="Calibri" w:hAnsi="Calibri" w:cs="Calibri"/>
          <w:b/>
          <w:bCs/>
          <w:color w:val="000000" w:themeColor="text1"/>
          <w:sz w:val="56"/>
          <w:szCs w:val="56"/>
          <w:lang w:val="en-GB"/>
        </w:rPr>
        <w:t xml:space="preserve">Research Plan </w:t>
      </w:r>
    </w:p>
    <w:p w14:paraId="2B2169EA" w14:textId="0A8AD138" w:rsidR="413C7BEC" w:rsidRDefault="413C7BEC" w:rsidP="000B6470">
      <w:pPr>
        <w:pStyle w:val="Title"/>
        <w:spacing w:line="360" w:lineRule="auto"/>
        <w:jc w:val="center"/>
        <w:rPr>
          <w:rFonts w:ascii="Calibri Light" w:eastAsia="Calibri Light" w:hAnsi="Calibri Light" w:cs="Calibri Light"/>
        </w:rPr>
      </w:pPr>
      <w:r w:rsidRPr="17506138">
        <w:rPr>
          <w:rFonts w:ascii="Calibri Light" w:eastAsia="Calibri Light" w:hAnsi="Calibri Light" w:cs="Calibri Light"/>
          <w:color w:val="000000" w:themeColor="text1"/>
          <w:sz w:val="56"/>
          <w:szCs w:val="56"/>
          <w:lang w:val="nl-NL"/>
        </w:rPr>
        <w:t>Stress Wearables</w:t>
      </w:r>
    </w:p>
    <w:p w14:paraId="749A0C8B" w14:textId="2E492F98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p w14:paraId="5EC36F5C" w14:textId="1CE19F36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p w14:paraId="4B9A0506" w14:textId="7544D348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p w14:paraId="03FC429D" w14:textId="239D5A1F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p w14:paraId="54EB0E74" w14:textId="2A7DA5B6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p w14:paraId="385B0458" w14:textId="1A6CD4D9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p w14:paraId="766AC6F6" w14:textId="18332F53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p w14:paraId="24740E69" w14:textId="58419A98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p w14:paraId="485462E9" w14:textId="445858C5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p w14:paraId="6C8DE147" w14:textId="749C4899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p w14:paraId="2A97D77E" w14:textId="121F7251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p w14:paraId="7F099D57" w14:textId="0C0D3E6F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p w14:paraId="05375E21" w14:textId="08665066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p w14:paraId="6FCB4188" w14:textId="6226D052" w:rsidR="17506138" w:rsidRDefault="17506138" w:rsidP="000B6470">
      <w:pPr>
        <w:spacing w:line="360" w:lineRule="auto"/>
        <w:rPr>
          <w:rFonts w:ascii="Calibri" w:eastAsia="Calibri" w:hAnsi="Calibri" w:cs="Calibri"/>
          <w:color w:val="000000" w:themeColor="text1"/>
        </w:rPr>
      </w:pP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2145"/>
        <w:gridCol w:w="7035"/>
      </w:tblGrid>
      <w:tr w:rsidR="17506138" w14:paraId="4A76C23B" w14:textId="77777777" w:rsidTr="17506138">
        <w:trPr>
          <w:trHeight w:val="315"/>
        </w:trPr>
        <w:tc>
          <w:tcPr>
            <w:tcW w:w="214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</w:tcPr>
          <w:p w14:paraId="1E41AF65" w14:textId="0111BB2D" w:rsidR="17506138" w:rsidRDefault="17506138" w:rsidP="000B6470">
            <w:pPr>
              <w:pStyle w:val="Tabelbody"/>
              <w:spacing w:line="360" w:lineRule="auto"/>
              <w:rPr>
                <w:rFonts w:eastAsia="Arial" w:cs="Arial"/>
                <w:color w:val="70AD47" w:themeColor="accent6"/>
                <w:sz w:val="20"/>
                <w:szCs w:val="20"/>
              </w:rPr>
            </w:pPr>
            <w:r w:rsidRPr="17506138">
              <w:rPr>
                <w:rFonts w:eastAsia="Arial" w:cs="Arial"/>
                <w:b/>
                <w:bCs/>
                <w:color w:val="70AD47" w:themeColor="accent6"/>
                <w:sz w:val="20"/>
                <w:szCs w:val="20"/>
                <w:lang w:val="en-GB"/>
              </w:rPr>
              <w:t>Date</w:t>
            </w:r>
          </w:p>
        </w:tc>
        <w:tc>
          <w:tcPr>
            <w:tcW w:w="703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</w:tcPr>
          <w:p w14:paraId="69C4866F" w14:textId="704C95E4" w:rsidR="17506138" w:rsidRDefault="005F49E5" w:rsidP="000B6470">
            <w:pPr>
              <w:pStyle w:val="Tabelbody"/>
              <w:spacing w:line="360" w:lineRule="auto"/>
              <w:rPr>
                <w:rFonts w:eastAsia="Arial" w:cs="Arial"/>
              </w:rPr>
            </w:pPr>
            <w:r>
              <w:rPr>
                <w:rFonts w:eastAsia="Arial" w:cs="Arial"/>
                <w:lang w:val="en-GB"/>
              </w:rPr>
              <w:t>26</w:t>
            </w:r>
            <w:r w:rsidR="17506138" w:rsidRPr="17506138">
              <w:rPr>
                <w:rFonts w:eastAsia="Arial" w:cs="Arial"/>
                <w:lang w:val="en-GB"/>
              </w:rPr>
              <w:t>-09-2022</w:t>
            </w:r>
          </w:p>
        </w:tc>
      </w:tr>
      <w:tr w:rsidR="17506138" w14:paraId="6BCDAE87" w14:textId="77777777" w:rsidTr="17506138">
        <w:trPr>
          <w:trHeight w:val="315"/>
        </w:trPr>
        <w:tc>
          <w:tcPr>
            <w:tcW w:w="214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</w:tcPr>
          <w:p w14:paraId="11206227" w14:textId="1F601BE1" w:rsidR="17506138" w:rsidRDefault="17506138" w:rsidP="000B6470">
            <w:pPr>
              <w:pStyle w:val="Tabelbody"/>
              <w:spacing w:line="360" w:lineRule="auto"/>
              <w:rPr>
                <w:rFonts w:eastAsia="Arial" w:cs="Arial"/>
                <w:color w:val="70AD47" w:themeColor="accent6"/>
                <w:sz w:val="20"/>
                <w:szCs w:val="20"/>
              </w:rPr>
            </w:pPr>
            <w:r w:rsidRPr="17506138">
              <w:rPr>
                <w:rFonts w:eastAsia="Arial" w:cs="Arial"/>
                <w:b/>
                <w:bCs/>
                <w:color w:val="70AD47" w:themeColor="accent6"/>
                <w:sz w:val="20"/>
                <w:szCs w:val="20"/>
                <w:lang w:val="en-GB"/>
              </w:rPr>
              <w:t>Version</w:t>
            </w:r>
          </w:p>
        </w:tc>
        <w:tc>
          <w:tcPr>
            <w:tcW w:w="703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</w:tcPr>
          <w:p w14:paraId="58DFAB56" w14:textId="2038C278" w:rsidR="17506138" w:rsidRDefault="00B057F0" w:rsidP="000B6470">
            <w:pPr>
              <w:spacing w:before="60" w:after="60" w:line="36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1.0</w:t>
            </w:r>
          </w:p>
        </w:tc>
      </w:tr>
      <w:tr w:rsidR="17506138" w14:paraId="11574562" w14:textId="77777777" w:rsidTr="17506138">
        <w:trPr>
          <w:trHeight w:val="315"/>
        </w:trPr>
        <w:tc>
          <w:tcPr>
            <w:tcW w:w="214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</w:tcPr>
          <w:p w14:paraId="07336403" w14:textId="65281DEF" w:rsidR="17506138" w:rsidRDefault="17506138" w:rsidP="000B6470">
            <w:pPr>
              <w:pStyle w:val="Tabelbody"/>
              <w:spacing w:line="360" w:lineRule="auto"/>
              <w:rPr>
                <w:rFonts w:eastAsia="Arial" w:cs="Arial"/>
                <w:color w:val="70AD47" w:themeColor="accent6"/>
                <w:sz w:val="20"/>
                <w:szCs w:val="20"/>
              </w:rPr>
            </w:pPr>
            <w:r w:rsidRPr="17506138">
              <w:rPr>
                <w:rFonts w:eastAsia="Arial" w:cs="Arial"/>
                <w:b/>
                <w:bCs/>
                <w:color w:val="70AD47" w:themeColor="accent6"/>
                <w:sz w:val="20"/>
                <w:szCs w:val="20"/>
                <w:lang w:val="en-GB"/>
              </w:rPr>
              <w:t>Status</w:t>
            </w:r>
          </w:p>
        </w:tc>
        <w:tc>
          <w:tcPr>
            <w:tcW w:w="703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</w:tcPr>
          <w:p w14:paraId="4CA51DEC" w14:textId="101B7BC3" w:rsidR="17506138" w:rsidRDefault="009E51DE" w:rsidP="000B6470">
            <w:pPr>
              <w:spacing w:before="60" w:after="60" w:line="360" w:lineRule="auto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 w:eastAsia="Arial" w:hAnsi="Arial" w:cs="Arial"/>
                <w:sz w:val="18"/>
                <w:szCs w:val="18"/>
              </w:rPr>
              <w:t>Finished</w:t>
            </w:r>
          </w:p>
        </w:tc>
      </w:tr>
      <w:tr w:rsidR="17506138" w:rsidRPr="004A6A3D" w14:paraId="67E7E43B" w14:textId="77777777" w:rsidTr="17506138">
        <w:trPr>
          <w:trHeight w:val="315"/>
        </w:trPr>
        <w:tc>
          <w:tcPr>
            <w:tcW w:w="214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</w:tcPr>
          <w:p w14:paraId="00178859" w14:textId="2E4D9DA1" w:rsidR="17506138" w:rsidRDefault="17506138" w:rsidP="000B6470">
            <w:pPr>
              <w:pStyle w:val="Tabelbody"/>
              <w:spacing w:line="360" w:lineRule="auto"/>
              <w:rPr>
                <w:rFonts w:eastAsia="Arial" w:cs="Arial"/>
                <w:color w:val="70AD47" w:themeColor="accent6"/>
                <w:sz w:val="20"/>
                <w:szCs w:val="20"/>
              </w:rPr>
            </w:pPr>
            <w:r w:rsidRPr="17506138">
              <w:rPr>
                <w:rFonts w:eastAsia="Arial" w:cs="Arial"/>
                <w:b/>
                <w:bCs/>
                <w:color w:val="70AD47" w:themeColor="accent6"/>
                <w:sz w:val="20"/>
                <w:szCs w:val="20"/>
                <w:lang w:val="en-GB"/>
              </w:rPr>
              <w:t>Author</w:t>
            </w:r>
          </w:p>
        </w:tc>
        <w:tc>
          <w:tcPr>
            <w:tcW w:w="7035" w:type="dxa"/>
            <w:tcBorders>
              <w:top w:val="single" w:sz="6" w:space="0" w:color="D0CECE" w:themeColor="background2" w:themeShade="E6"/>
              <w:left w:val="single" w:sz="6" w:space="0" w:color="D0CECE" w:themeColor="background2" w:themeShade="E6"/>
              <w:bottom w:val="single" w:sz="6" w:space="0" w:color="D0CECE" w:themeColor="background2" w:themeShade="E6"/>
              <w:right w:val="single" w:sz="6" w:space="0" w:color="D0CECE" w:themeColor="background2" w:themeShade="E6"/>
            </w:tcBorders>
          </w:tcPr>
          <w:p w14:paraId="46BA6982" w14:textId="36FC52A0" w:rsidR="17506138" w:rsidRPr="004A6A3D" w:rsidRDefault="17506138" w:rsidP="000B6470">
            <w:pPr>
              <w:pStyle w:val="Tabelbody"/>
              <w:spacing w:line="360" w:lineRule="auto"/>
              <w:rPr>
                <w:rFonts w:eastAsia="Arial" w:cs="Arial"/>
                <w:lang w:val="it-IT"/>
              </w:rPr>
            </w:pPr>
            <w:r w:rsidRPr="17506138">
              <w:rPr>
                <w:rFonts w:eastAsia="Arial" w:cs="Arial"/>
                <w:lang w:val="it-IT"/>
              </w:rPr>
              <w:t>Victoria Fong, Milan Koster</w:t>
            </w:r>
            <w:r w:rsidR="662594B1" w:rsidRPr="79F1FD7D">
              <w:rPr>
                <w:rFonts w:eastAsia="Arial" w:cs="Arial"/>
                <w:lang w:val="it-IT"/>
              </w:rPr>
              <w:t xml:space="preserve"> van Groos</w:t>
            </w:r>
            <w:r w:rsidRPr="17506138">
              <w:rPr>
                <w:rFonts w:eastAsia="Arial" w:cs="Arial"/>
                <w:lang w:val="it-IT"/>
              </w:rPr>
              <w:t>, Michael Osuntuyi, Marinda Boshoff</w:t>
            </w:r>
          </w:p>
        </w:tc>
      </w:tr>
    </w:tbl>
    <w:sdt>
      <w:sdtPr>
        <w:rPr>
          <w:rFonts w:asciiTheme="minorHAnsi" w:eastAsiaTheme="minorEastAsia" w:hAnsiTheme="minorHAnsi" w:cstheme="minorBidi"/>
          <w:color w:val="auto"/>
          <w:sz w:val="21"/>
          <w:szCs w:val="21"/>
        </w:rPr>
        <w:id w:val="-1445610573"/>
        <w:docPartObj>
          <w:docPartGallery w:val="Table of Contents"/>
          <w:docPartUnique/>
        </w:docPartObj>
      </w:sdtPr>
      <w:sdtEndPr>
        <w:rPr>
          <w:rFonts w:asciiTheme="majorHAnsi" w:hAnsiTheme="majorHAnsi" w:cstheme="majorHAnsi"/>
          <w:b/>
          <w:sz w:val="24"/>
          <w:szCs w:val="24"/>
        </w:rPr>
      </w:sdtEndPr>
      <w:sdtContent>
        <w:p w14:paraId="0B9F69DC" w14:textId="0C1ACFEB" w:rsidR="00D92993" w:rsidRDefault="00D92993" w:rsidP="000B6470">
          <w:pPr>
            <w:pStyle w:val="TOCHeading"/>
            <w:tabs>
              <w:tab w:val="left" w:pos="3990"/>
            </w:tabs>
            <w:spacing w:line="276" w:lineRule="auto"/>
          </w:pPr>
          <w:r>
            <w:t>Table of Contents</w:t>
          </w:r>
          <w:r w:rsidR="00061771">
            <w:tab/>
          </w:r>
        </w:p>
        <w:p w14:paraId="08BDC792" w14:textId="2CB000B8" w:rsidR="00A35079" w:rsidRDefault="00D92993">
          <w:pPr>
            <w:pStyle w:val="TOC1"/>
            <w:tabs>
              <w:tab w:val="right" w:leader="dot" w:pos="9350"/>
            </w:tabs>
            <w:rPr>
              <w:noProof/>
              <w:szCs w:val="22"/>
              <w:lang w:val="en-NL" w:eastAsia="en-NL"/>
            </w:rPr>
          </w:pPr>
          <w:r w:rsidRPr="00A974D3">
            <w:rPr>
              <w:rFonts w:asciiTheme="majorHAnsi" w:hAnsiTheme="majorHAnsi" w:cstheme="majorHAnsi"/>
              <w:sz w:val="24"/>
              <w:szCs w:val="24"/>
            </w:rPr>
            <w:fldChar w:fldCharType="begin"/>
          </w:r>
          <w:r w:rsidRPr="00A974D3">
            <w:rPr>
              <w:rFonts w:asciiTheme="majorHAnsi" w:hAnsiTheme="majorHAnsi" w:cstheme="majorHAnsi"/>
              <w:sz w:val="24"/>
              <w:szCs w:val="24"/>
            </w:rPr>
            <w:instrText xml:space="preserve"> TOC \o "1-3" \h \z \u </w:instrText>
          </w:r>
          <w:r w:rsidRPr="00A974D3">
            <w:rPr>
              <w:rFonts w:asciiTheme="majorHAnsi" w:hAnsiTheme="majorHAnsi" w:cstheme="majorHAnsi"/>
              <w:sz w:val="24"/>
              <w:szCs w:val="24"/>
            </w:rPr>
            <w:fldChar w:fldCharType="separate"/>
          </w:r>
          <w:hyperlink w:anchor="_Toc125045266" w:history="1">
            <w:r w:rsidR="00A35079" w:rsidRPr="00295C7C">
              <w:rPr>
                <w:rStyle w:val="Hyperlink"/>
                <w:rFonts w:eastAsia="Calibri Light" w:cstheme="majorHAnsi"/>
                <w:noProof/>
              </w:rPr>
              <w:t>Introduction</w:t>
            </w:r>
            <w:r w:rsidR="00A35079">
              <w:rPr>
                <w:noProof/>
                <w:webHidden/>
              </w:rPr>
              <w:tab/>
            </w:r>
            <w:r w:rsidR="00A35079">
              <w:rPr>
                <w:noProof/>
                <w:webHidden/>
              </w:rPr>
              <w:fldChar w:fldCharType="begin"/>
            </w:r>
            <w:r w:rsidR="00A35079">
              <w:rPr>
                <w:noProof/>
                <w:webHidden/>
              </w:rPr>
              <w:instrText xml:space="preserve"> PAGEREF _Toc125045266 \h </w:instrText>
            </w:r>
            <w:r w:rsidR="00A35079">
              <w:rPr>
                <w:noProof/>
                <w:webHidden/>
              </w:rPr>
            </w:r>
            <w:r w:rsidR="00A35079">
              <w:rPr>
                <w:noProof/>
                <w:webHidden/>
              </w:rPr>
              <w:fldChar w:fldCharType="separate"/>
            </w:r>
            <w:r w:rsidR="00A35079">
              <w:rPr>
                <w:noProof/>
                <w:webHidden/>
              </w:rPr>
              <w:t>3</w:t>
            </w:r>
            <w:r w:rsidR="00A35079">
              <w:rPr>
                <w:noProof/>
                <w:webHidden/>
              </w:rPr>
              <w:fldChar w:fldCharType="end"/>
            </w:r>
          </w:hyperlink>
        </w:p>
        <w:p w14:paraId="739DEBF3" w14:textId="7A182379" w:rsidR="00A35079" w:rsidRDefault="00A35079">
          <w:pPr>
            <w:pStyle w:val="TOC1"/>
            <w:tabs>
              <w:tab w:val="right" w:leader="dot" w:pos="9350"/>
            </w:tabs>
            <w:rPr>
              <w:noProof/>
              <w:szCs w:val="22"/>
              <w:lang w:val="en-NL" w:eastAsia="en-NL"/>
            </w:rPr>
          </w:pPr>
          <w:hyperlink w:anchor="_Toc125045267" w:history="1">
            <w:r w:rsidRPr="00295C7C">
              <w:rPr>
                <w:rStyle w:val="Hyperlink"/>
                <w:rFonts w:ascii="Calibri Light" w:eastAsia="Calibri Light" w:hAnsi="Calibri Light" w:cs="Calibri Light"/>
                <w:noProof/>
              </w:rPr>
              <w:t>Research Ques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045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71C729" w14:textId="669A0DBD" w:rsidR="00A35079" w:rsidRDefault="00A35079">
          <w:pPr>
            <w:pStyle w:val="TOC2"/>
            <w:tabs>
              <w:tab w:val="right" w:leader="dot" w:pos="9350"/>
            </w:tabs>
            <w:rPr>
              <w:noProof/>
              <w:szCs w:val="22"/>
              <w:lang w:val="en-NL" w:eastAsia="en-NL"/>
            </w:rPr>
          </w:pPr>
          <w:hyperlink w:anchor="_Toc125045268" w:history="1">
            <w:r w:rsidRPr="00295C7C">
              <w:rPr>
                <w:rStyle w:val="Hyperlink"/>
                <w:noProof/>
              </w:rPr>
              <w:t>Main Ques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045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F2295E" w14:textId="10D9FF6D" w:rsidR="00A35079" w:rsidRDefault="00A35079">
          <w:pPr>
            <w:pStyle w:val="TOC2"/>
            <w:tabs>
              <w:tab w:val="right" w:leader="dot" w:pos="9350"/>
            </w:tabs>
            <w:rPr>
              <w:noProof/>
              <w:szCs w:val="22"/>
              <w:lang w:val="en-NL" w:eastAsia="en-NL"/>
            </w:rPr>
          </w:pPr>
          <w:hyperlink w:anchor="_Toc125045269" w:history="1">
            <w:r w:rsidRPr="00295C7C">
              <w:rPr>
                <w:rStyle w:val="Hyperlink"/>
                <w:noProof/>
              </w:rPr>
              <w:t>Sub Ques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045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29BAD6" w14:textId="38E936E8" w:rsidR="00A35079" w:rsidRDefault="00A35079">
          <w:pPr>
            <w:pStyle w:val="TOC1"/>
            <w:tabs>
              <w:tab w:val="right" w:leader="dot" w:pos="9350"/>
            </w:tabs>
            <w:rPr>
              <w:noProof/>
              <w:szCs w:val="22"/>
              <w:lang w:val="en-NL" w:eastAsia="en-NL"/>
            </w:rPr>
          </w:pPr>
          <w:hyperlink w:anchor="_Toc125045270" w:history="1">
            <w:r w:rsidRPr="00295C7C">
              <w:rPr>
                <w:rStyle w:val="Hyperlink"/>
                <w:noProof/>
              </w:rPr>
              <w:t>Development Oriented Triangulation (DOT) Frame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045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F18CB7" w14:textId="720667B6" w:rsidR="00A35079" w:rsidRDefault="00A35079">
          <w:pPr>
            <w:pStyle w:val="TOC2"/>
            <w:tabs>
              <w:tab w:val="right" w:leader="dot" w:pos="9350"/>
            </w:tabs>
            <w:rPr>
              <w:noProof/>
              <w:szCs w:val="22"/>
              <w:lang w:val="en-NL" w:eastAsia="en-NL"/>
            </w:rPr>
          </w:pPr>
          <w:hyperlink w:anchor="_Toc125045271" w:history="1">
            <w:r w:rsidRPr="00295C7C">
              <w:rPr>
                <w:rStyle w:val="Hyperlink"/>
                <w:noProof/>
              </w:rPr>
              <w:t>How can data be collected from the wearable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045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B034C1" w14:textId="648004C5" w:rsidR="00A35079" w:rsidRDefault="00A35079">
          <w:pPr>
            <w:pStyle w:val="TOC2"/>
            <w:tabs>
              <w:tab w:val="right" w:leader="dot" w:pos="9350"/>
            </w:tabs>
            <w:rPr>
              <w:noProof/>
              <w:szCs w:val="22"/>
              <w:lang w:val="en-NL" w:eastAsia="en-NL"/>
            </w:rPr>
          </w:pPr>
          <w:hyperlink w:anchor="_Toc125045272" w:history="1">
            <w:r w:rsidRPr="00295C7C">
              <w:rPr>
                <w:rStyle w:val="Hyperlink"/>
                <w:noProof/>
                <w:lang w:val="en-GB"/>
              </w:rPr>
              <w:t>What is the best way to visualise the data to the end user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045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E495A5" w14:textId="79CD5297" w:rsidR="00A35079" w:rsidRDefault="00A35079">
          <w:pPr>
            <w:pStyle w:val="TOC2"/>
            <w:tabs>
              <w:tab w:val="right" w:leader="dot" w:pos="9350"/>
            </w:tabs>
            <w:rPr>
              <w:noProof/>
              <w:szCs w:val="22"/>
              <w:lang w:val="en-NL" w:eastAsia="en-NL"/>
            </w:rPr>
          </w:pPr>
          <w:hyperlink w:anchor="_Toc125045273" w:history="1">
            <w:r w:rsidRPr="00295C7C">
              <w:rPr>
                <w:rStyle w:val="Hyperlink"/>
                <w:noProof/>
                <w:lang w:val="en-GB"/>
              </w:rPr>
              <w:t xml:space="preserve">How can the platform be </w:t>
            </w:r>
            <w:r w:rsidRPr="00295C7C">
              <w:rPr>
                <w:rStyle w:val="Hyperlink"/>
                <w:noProof/>
              </w:rPr>
              <w:t>accessible</w:t>
            </w:r>
            <w:r w:rsidRPr="00295C7C">
              <w:rPr>
                <w:rStyle w:val="Hyperlink"/>
                <w:noProof/>
                <w:lang w:val="en-GB"/>
              </w:rPr>
              <w:t xml:space="preserve"> by a large amount of users at one tim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045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DCA5D" w14:textId="064756B5" w:rsidR="00A35079" w:rsidRDefault="00A35079">
          <w:pPr>
            <w:pStyle w:val="TOC2"/>
            <w:tabs>
              <w:tab w:val="right" w:leader="dot" w:pos="9350"/>
            </w:tabs>
            <w:rPr>
              <w:noProof/>
              <w:szCs w:val="22"/>
              <w:lang w:val="en-NL" w:eastAsia="en-NL"/>
            </w:rPr>
          </w:pPr>
          <w:hyperlink w:anchor="_Toc125045274" w:history="1">
            <w:r w:rsidRPr="00295C7C">
              <w:rPr>
                <w:rStyle w:val="Hyperlink"/>
                <w:noProof/>
              </w:rPr>
              <w:t>How can the platform be made to be mobile friendly by converting to or making a Progressive Web App (PWA)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045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ACE380" w14:textId="59590915" w:rsidR="00D92993" w:rsidRPr="00C206C4" w:rsidRDefault="00D92993" w:rsidP="00A974D3">
          <w:pPr>
            <w:spacing w:line="480" w:lineRule="auto"/>
            <w:rPr>
              <w:rFonts w:asciiTheme="majorHAnsi" w:hAnsiTheme="majorHAnsi" w:cstheme="majorHAnsi"/>
              <w:sz w:val="24"/>
              <w:szCs w:val="24"/>
            </w:rPr>
          </w:pPr>
          <w:r w:rsidRPr="00A974D3">
            <w:rPr>
              <w:rFonts w:asciiTheme="majorHAnsi" w:hAnsiTheme="majorHAnsi" w:cstheme="majorHAnsi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0BB6DAFA" w14:textId="1F5678FE" w:rsidR="17506138" w:rsidRDefault="17506138" w:rsidP="000B6470">
      <w:pPr>
        <w:tabs>
          <w:tab w:val="right" w:leader="dot" w:pos="9350"/>
        </w:tabs>
        <w:spacing w:after="100" w:line="360" w:lineRule="auto"/>
        <w:rPr>
          <w:rFonts w:ascii="Calibri" w:eastAsia="Calibri" w:hAnsi="Calibri" w:cs="Calibri"/>
          <w:color w:val="000000" w:themeColor="text1"/>
        </w:rPr>
      </w:pPr>
    </w:p>
    <w:p w14:paraId="225D518F" w14:textId="77777777" w:rsidR="00C31D8C" w:rsidRDefault="00C31D8C" w:rsidP="000B6470">
      <w:pPr>
        <w:tabs>
          <w:tab w:val="right" w:leader="dot" w:pos="9350"/>
        </w:tabs>
        <w:spacing w:after="100" w:line="360" w:lineRule="auto"/>
        <w:rPr>
          <w:rFonts w:ascii="Calibri" w:eastAsia="Calibri" w:hAnsi="Calibri" w:cs="Calibri"/>
          <w:color w:val="000000" w:themeColor="text1"/>
        </w:rPr>
      </w:pPr>
    </w:p>
    <w:p w14:paraId="5A93EE10" w14:textId="77777777" w:rsidR="00C31D8C" w:rsidRDefault="00C31D8C" w:rsidP="000B6470">
      <w:pPr>
        <w:tabs>
          <w:tab w:val="right" w:leader="dot" w:pos="9350"/>
        </w:tabs>
        <w:spacing w:after="100" w:line="360" w:lineRule="auto"/>
        <w:rPr>
          <w:rFonts w:ascii="Calibri" w:eastAsia="Calibri" w:hAnsi="Calibri" w:cs="Calibri"/>
          <w:color w:val="000000" w:themeColor="text1"/>
        </w:rPr>
      </w:pPr>
    </w:p>
    <w:p w14:paraId="1E63659D" w14:textId="77777777" w:rsidR="00C31D8C" w:rsidRDefault="00C31D8C" w:rsidP="000B6470">
      <w:pPr>
        <w:tabs>
          <w:tab w:val="right" w:leader="dot" w:pos="9350"/>
        </w:tabs>
        <w:spacing w:after="100" w:line="360" w:lineRule="auto"/>
        <w:rPr>
          <w:rFonts w:ascii="Calibri" w:eastAsia="Calibri" w:hAnsi="Calibri" w:cs="Calibri"/>
          <w:color w:val="000000" w:themeColor="text1"/>
        </w:rPr>
      </w:pPr>
    </w:p>
    <w:p w14:paraId="70A350B5" w14:textId="77777777" w:rsidR="00C31D8C" w:rsidRDefault="00C31D8C" w:rsidP="000B6470">
      <w:pPr>
        <w:tabs>
          <w:tab w:val="right" w:leader="dot" w:pos="9350"/>
        </w:tabs>
        <w:spacing w:after="100" w:line="360" w:lineRule="auto"/>
        <w:rPr>
          <w:rFonts w:ascii="Calibri" w:eastAsia="Calibri" w:hAnsi="Calibri" w:cs="Calibri"/>
          <w:color w:val="000000" w:themeColor="text1"/>
        </w:rPr>
      </w:pPr>
    </w:p>
    <w:p w14:paraId="404F1006" w14:textId="086F8A2A" w:rsidR="17506138" w:rsidRDefault="17506138" w:rsidP="000B6470">
      <w:pPr>
        <w:tabs>
          <w:tab w:val="right" w:leader="dot" w:pos="9350"/>
        </w:tabs>
        <w:spacing w:after="100" w:line="360" w:lineRule="auto"/>
        <w:ind w:left="220"/>
        <w:rPr>
          <w:rFonts w:ascii="Calibri" w:eastAsia="Calibri" w:hAnsi="Calibri" w:cs="Calibri"/>
          <w:color w:val="000000" w:themeColor="text1"/>
        </w:rPr>
      </w:pPr>
    </w:p>
    <w:p w14:paraId="12422E1A" w14:textId="77777777" w:rsidR="00A54B04" w:rsidRDefault="00A54B04">
      <w:pPr>
        <w:rPr>
          <w:rFonts w:asciiTheme="majorHAnsi" w:eastAsia="Calibri Light" w:hAnsiTheme="majorHAnsi" w:cstheme="majorHAnsi"/>
          <w:color w:val="2F5496" w:themeColor="accent1" w:themeShade="BF"/>
          <w:sz w:val="36"/>
          <w:szCs w:val="36"/>
        </w:rPr>
      </w:pPr>
      <w:r>
        <w:rPr>
          <w:rFonts w:eastAsia="Calibri Light" w:cstheme="majorHAnsi"/>
        </w:rPr>
        <w:br w:type="page"/>
      </w:r>
    </w:p>
    <w:p w14:paraId="3E82B691" w14:textId="1695F76F" w:rsidR="413C7BEC" w:rsidRPr="00996A59" w:rsidRDefault="413C7BEC" w:rsidP="000B6470">
      <w:pPr>
        <w:pStyle w:val="Heading1"/>
        <w:spacing w:before="240" w:after="0" w:line="276" w:lineRule="auto"/>
        <w:rPr>
          <w:rFonts w:eastAsia="Calibri Light" w:cstheme="majorHAnsi"/>
          <w:b/>
          <w:bCs/>
          <w:smallCaps/>
          <w:sz w:val="40"/>
          <w:szCs w:val="40"/>
        </w:rPr>
      </w:pPr>
      <w:bookmarkStart w:id="0" w:name="_Toc125045266"/>
      <w:r w:rsidRPr="00996A59">
        <w:rPr>
          <w:rFonts w:eastAsia="Calibri Light" w:cstheme="majorHAnsi"/>
        </w:rPr>
        <w:lastRenderedPageBreak/>
        <w:t>Introduction</w:t>
      </w:r>
      <w:bookmarkEnd w:id="0"/>
    </w:p>
    <w:p w14:paraId="05F1AA0D" w14:textId="24A022D7" w:rsidR="00B45F3E" w:rsidRDefault="60E1E0A6" w:rsidP="004A6A3D">
      <w:pPr>
        <w:spacing w:line="360" w:lineRule="auto"/>
        <w:jc w:val="both"/>
      </w:pPr>
      <w:r>
        <w:t xml:space="preserve">This </w:t>
      </w:r>
      <w:r w:rsidR="11377D83">
        <w:t xml:space="preserve">research </w:t>
      </w:r>
      <w:r w:rsidR="50E65066">
        <w:t>plan</w:t>
      </w:r>
      <w:r w:rsidR="602B0234">
        <w:t xml:space="preserve"> </w:t>
      </w:r>
      <w:r>
        <w:t xml:space="preserve">is </w:t>
      </w:r>
      <w:r w:rsidR="005E6B01">
        <w:t xml:space="preserve">to help break down the main goal </w:t>
      </w:r>
      <w:r w:rsidR="00B84B64">
        <w:t xml:space="preserve">of the project to </w:t>
      </w:r>
      <w:r w:rsidR="00483332">
        <w:t xml:space="preserve">sub questions </w:t>
      </w:r>
      <w:r w:rsidR="00953EB1">
        <w:t xml:space="preserve">that will aid </w:t>
      </w:r>
      <w:r w:rsidR="7B68E298">
        <w:t>in</w:t>
      </w:r>
      <w:r w:rsidR="00953EB1">
        <w:t xml:space="preserve"> </w:t>
      </w:r>
      <w:r w:rsidR="6E988091">
        <w:t>achieving</w:t>
      </w:r>
      <w:r w:rsidR="00646FB9" w:rsidRPr="00A974D3">
        <w:t xml:space="preserve"> the </w:t>
      </w:r>
      <w:r w:rsidR="00940DD4" w:rsidRPr="00A974D3">
        <w:t>desired</w:t>
      </w:r>
      <w:r w:rsidR="00646FB9" w:rsidRPr="00A974D3">
        <w:t xml:space="preserve"> deliverables of th</w:t>
      </w:r>
      <w:r w:rsidR="007C5FBF" w:rsidRPr="00A974D3">
        <w:t>is</w:t>
      </w:r>
      <w:r w:rsidR="00646FB9" w:rsidRPr="00A974D3">
        <w:t xml:space="preserve"> project. Th</w:t>
      </w:r>
      <w:r w:rsidR="00940DD4" w:rsidRPr="00A974D3">
        <w:t>is</w:t>
      </w:r>
      <w:r w:rsidR="00646FB9" w:rsidRPr="00A974D3">
        <w:t xml:space="preserve"> research will </w:t>
      </w:r>
      <w:r w:rsidR="00953EB1" w:rsidRPr="00A974D3">
        <w:t xml:space="preserve">be conducted </w:t>
      </w:r>
      <w:r w:rsidR="11F7AFCB">
        <w:t>according to</w:t>
      </w:r>
      <w:r w:rsidR="00953EB1" w:rsidRPr="00A974D3">
        <w:t xml:space="preserve"> the </w:t>
      </w:r>
      <w:r w:rsidR="00646FB9" w:rsidRPr="00A974D3">
        <w:t>DOT</w:t>
      </w:r>
      <w:r w:rsidR="007C5FBF" w:rsidRPr="00A974D3">
        <w:t xml:space="preserve"> (Development Oriented Triangulation)</w:t>
      </w:r>
      <w:r w:rsidR="00646FB9" w:rsidRPr="00A974D3">
        <w:t xml:space="preserve"> F</w:t>
      </w:r>
      <w:r w:rsidR="00953EB1" w:rsidRPr="00A974D3">
        <w:t xml:space="preserve">ramework to communicate and </w:t>
      </w:r>
      <w:r w:rsidR="007002FF" w:rsidRPr="00A974D3">
        <w:t xml:space="preserve">give structure to </w:t>
      </w:r>
      <w:r w:rsidR="00953EB1" w:rsidRPr="00A974D3">
        <w:t xml:space="preserve">the </w:t>
      </w:r>
      <w:r w:rsidR="00940DD4" w:rsidRPr="00A974D3">
        <w:t>investigations of each sub question</w:t>
      </w:r>
      <w:r w:rsidR="00953EB1" w:rsidRPr="00A974D3">
        <w:t>.</w:t>
      </w:r>
      <w:r w:rsidR="00940DD4" w:rsidRPr="00A974D3">
        <w:t xml:space="preserve"> </w:t>
      </w:r>
      <w:r w:rsidR="00546624" w:rsidRPr="00A974D3">
        <w:t xml:space="preserve">With the help of this document, we </w:t>
      </w:r>
      <w:r w:rsidR="249505A4">
        <w:t>can</w:t>
      </w:r>
      <w:r w:rsidR="00546624" w:rsidRPr="00A974D3">
        <w:t xml:space="preserve"> properly show </w:t>
      </w:r>
      <w:r w:rsidR="00CA6F7F" w:rsidRPr="00A974D3">
        <w:t>our</w:t>
      </w:r>
      <w:r w:rsidR="00DA172C" w:rsidRPr="00A974D3">
        <w:t xml:space="preserve"> </w:t>
      </w:r>
      <w:r w:rsidR="00CA6F7F" w:rsidRPr="00A974D3">
        <w:t>expectations, approaches</w:t>
      </w:r>
      <w:r w:rsidR="00EB6BEA" w:rsidRPr="00A974D3">
        <w:t xml:space="preserve">, </w:t>
      </w:r>
      <w:r w:rsidR="00532707" w:rsidRPr="00A974D3">
        <w:t>challenges,</w:t>
      </w:r>
      <w:r w:rsidR="002563DF" w:rsidRPr="00A974D3">
        <w:t xml:space="preserve"> and </w:t>
      </w:r>
      <w:r w:rsidR="00CA6F7F" w:rsidRPr="00A974D3">
        <w:t xml:space="preserve">outcomes of each sub question </w:t>
      </w:r>
      <w:r w:rsidR="002563DF" w:rsidRPr="00A974D3">
        <w:t xml:space="preserve">to prove </w:t>
      </w:r>
      <w:r w:rsidR="00356001" w:rsidRPr="00A974D3">
        <w:t xml:space="preserve">the </w:t>
      </w:r>
      <w:r w:rsidR="002563DF" w:rsidRPr="00A974D3">
        <w:t>results</w:t>
      </w:r>
      <w:r w:rsidR="00356001" w:rsidRPr="00A974D3">
        <w:t xml:space="preserve"> and choices we have made</w:t>
      </w:r>
      <w:r w:rsidR="00CA6F7F" w:rsidRPr="00A974D3">
        <w:t>.</w:t>
      </w:r>
    </w:p>
    <w:p w14:paraId="37422329" w14:textId="138DB270" w:rsidR="2E3C0B90" w:rsidRDefault="2E3C0B90" w:rsidP="000B6470">
      <w:pPr>
        <w:spacing w:line="360" w:lineRule="auto"/>
      </w:pPr>
    </w:p>
    <w:p w14:paraId="029258F5" w14:textId="17F2293F" w:rsidR="2E3C0B90" w:rsidRDefault="2E3C0B90" w:rsidP="000B6470">
      <w:pPr>
        <w:spacing w:line="360" w:lineRule="auto"/>
      </w:pPr>
    </w:p>
    <w:p w14:paraId="058DB240" w14:textId="27FBE6DE" w:rsidR="00B45F3E" w:rsidRDefault="00B45F3E" w:rsidP="000B6470">
      <w:pPr>
        <w:spacing w:line="360" w:lineRule="auto"/>
      </w:pPr>
    </w:p>
    <w:p w14:paraId="05D48D2C" w14:textId="46387F24" w:rsidR="00B45F3E" w:rsidRDefault="00B45F3E" w:rsidP="000B6470">
      <w:pPr>
        <w:spacing w:line="360" w:lineRule="auto"/>
      </w:pPr>
    </w:p>
    <w:p w14:paraId="00725DBA" w14:textId="3E824D49" w:rsidR="00B45F3E" w:rsidRDefault="00B45F3E" w:rsidP="000B6470">
      <w:pPr>
        <w:spacing w:line="360" w:lineRule="auto"/>
      </w:pPr>
    </w:p>
    <w:p w14:paraId="27DBC383" w14:textId="34E83D4D" w:rsidR="00B45F3E" w:rsidRDefault="00B45F3E" w:rsidP="000B6470">
      <w:pPr>
        <w:spacing w:line="360" w:lineRule="auto"/>
      </w:pPr>
    </w:p>
    <w:p w14:paraId="4C847C1A" w14:textId="08588E06" w:rsidR="00B45F3E" w:rsidRDefault="00B45F3E" w:rsidP="000B6470">
      <w:pPr>
        <w:spacing w:line="360" w:lineRule="auto"/>
      </w:pPr>
    </w:p>
    <w:p w14:paraId="484D428A" w14:textId="56FE711D" w:rsidR="00960ED1" w:rsidRDefault="00960ED1" w:rsidP="000B6470">
      <w:pPr>
        <w:spacing w:line="360" w:lineRule="auto"/>
      </w:pPr>
    </w:p>
    <w:p w14:paraId="7A463C39" w14:textId="43D13626" w:rsidR="00960ED1" w:rsidRDefault="00960ED1" w:rsidP="000B6470">
      <w:pPr>
        <w:spacing w:line="360" w:lineRule="auto"/>
      </w:pPr>
    </w:p>
    <w:p w14:paraId="4C1720E0" w14:textId="2E551FBF" w:rsidR="00960ED1" w:rsidRDefault="00960ED1" w:rsidP="000B6470">
      <w:pPr>
        <w:spacing w:line="360" w:lineRule="auto"/>
      </w:pPr>
    </w:p>
    <w:p w14:paraId="12AFAB38" w14:textId="78484C19" w:rsidR="00960ED1" w:rsidRDefault="00960ED1" w:rsidP="000B6470">
      <w:pPr>
        <w:spacing w:line="360" w:lineRule="auto"/>
      </w:pPr>
    </w:p>
    <w:p w14:paraId="089C433C" w14:textId="6DCC1ADA" w:rsidR="00960ED1" w:rsidRDefault="00960ED1" w:rsidP="000B6470">
      <w:pPr>
        <w:spacing w:line="360" w:lineRule="auto"/>
      </w:pPr>
    </w:p>
    <w:p w14:paraId="4A2F1707" w14:textId="0B934EDF" w:rsidR="00960ED1" w:rsidRDefault="00960ED1" w:rsidP="000B6470">
      <w:pPr>
        <w:spacing w:line="360" w:lineRule="auto"/>
      </w:pPr>
    </w:p>
    <w:p w14:paraId="2D4586FF" w14:textId="5F58B123" w:rsidR="00960ED1" w:rsidRDefault="00960ED1" w:rsidP="000B6470">
      <w:pPr>
        <w:spacing w:line="360" w:lineRule="auto"/>
      </w:pPr>
    </w:p>
    <w:p w14:paraId="68907703" w14:textId="09328C21" w:rsidR="00960ED1" w:rsidRDefault="00960ED1" w:rsidP="000B6470">
      <w:pPr>
        <w:spacing w:line="360" w:lineRule="auto"/>
      </w:pPr>
    </w:p>
    <w:p w14:paraId="73367FE3" w14:textId="0CD5269F" w:rsidR="00960ED1" w:rsidRDefault="00960ED1" w:rsidP="000B6470">
      <w:pPr>
        <w:spacing w:line="360" w:lineRule="auto"/>
      </w:pPr>
    </w:p>
    <w:p w14:paraId="68375EAD" w14:textId="77777777" w:rsidR="00960ED1" w:rsidRDefault="00960ED1" w:rsidP="000B6470">
      <w:pPr>
        <w:spacing w:line="360" w:lineRule="auto"/>
      </w:pPr>
    </w:p>
    <w:p w14:paraId="55B66E91" w14:textId="77777777" w:rsidR="00B45F3E" w:rsidRDefault="00B45F3E" w:rsidP="000B6470">
      <w:pPr>
        <w:spacing w:line="360" w:lineRule="auto"/>
      </w:pPr>
    </w:p>
    <w:p w14:paraId="2917593A" w14:textId="7FC6C96D" w:rsidR="00B45F3E" w:rsidRDefault="00B45F3E" w:rsidP="000B6470">
      <w:pPr>
        <w:spacing w:line="360" w:lineRule="auto"/>
      </w:pPr>
    </w:p>
    <w:p w14:paraId="7006F70B" w14:textId="781E41F1" w:rsidR="68BF6861" w:rsidRPr="00996A59" w:rsidRDefault="68BF6861" w:rsidP="000B6470">
      <w:pPr>
        <w:pStyle w:val="Heading1"/>
        <w:spacing w:before="240" w:after="0" w:line="276" w:lineRule="auto"/>
        <w:rPr>
          <w:rFonts w:ascii="Calibri Light" w:hAnsi="Calibri Light"/>
          <w:smallCaps/>
          <w:sz w:val="40"/>
          <w:szCs w:val="40"/>
        </w:rPr>
      </w:pPr>
      <w:bookmarkStart w:id="1" w:name="_Toc125045267"/>
      <w:r w:rsidRPr="00996A59">
        <w:rPr>
          <w:rFonts w:ascii="Calibri Light" w:eastAsia="Calibri Light" w:hAnsi="Calibri Light" w:cs="Calibri Light"/>
        </w:rPr>
        <w:lastRenderedPageBreak/>
        <w:t>Research Questions</w:t>
      </w:r>
      <w:bookmarkEnd w:id="1"/>
    </w:p>
    <w:p w14:paraId="77197179" w14:textId="2AB510AF" w:rsidR="00B10DFD" w:rsidRPr="00FE78E3" w:rsidRDefault="0E5F37B9" w:rsidP="004A6A3D">
      <w:pPr>
        <w:spacing w:line="360" w:lineRule="auto"/>
        <w:jc w:val="both"/>
      </w:pPr>
      <w:r w:rsidRPr="00FE78E3">
        <w:t xml:space="preserve">This research </w:t>
      </w:r>
      <w:r w:rsidR="5E6EDA27" w:rsidRPr="00FE78E3">
        <w:t xml:space="preserve">plan </w:t>
      </w:r>
      <w:r w:rsidRPr="00FE78E3">
        <w:t xml:space="preserve">is based on a main research question </w:t>
      </w:r>
      <w:r w:rsidR="18D7FAA9" w:rsidRPr="00FE78E3">
        <w:t xml:space="preserve">broken </w:t>
      </w:r>
      <w:r w:rsidR="4A550D0C" w:rsidRPr="00FE78E3">
        <w:t xml:space="preserve">down </w:t>
      </w:r>
      <w:r w:rsidR="18D7FAA9" w:rsidRPr="00FE78E3">
        <w:t xml:space="preserve">into </w:t>
      </w:r>
      <w:r w:rsidR="5E6EDA27" w:rsidRPr="00FE78E3">
        <w:t xml:space="preserve">sub </w:t>
      </w:r>
      <w:r w:rsidR="18D7FAA9" w:rsidRPr="00FE78E3">
        <w:t xml:space="preserve">research </w:t>
      </w:r>
      <w:r w:rsidR="5E6EDA27" w:rsidRPr="00FE78E3">
        <w:t>questions</w:t>
      </w:r>
      <w:r w:rsidR="4A550D0C" w:rsidRPr="00FE78E3">
        <w:t>. By answering these sub questions</w:t>
      </w:r>
      <w:r w:rsidR="487F492B" w:rsidRPr="00FE78E3">
        <w:t>,</w:t>
      </w:r>
      <w:r w:rsidR="18D7FAA9" w:rsidRPr="00FE78E3">
        <w:t xml:space="preserve"> the main question </w:t>
      </w:r>
      <w:r w:rsidR="271D1E38" w:rsidRPr="00FE78E3">
        <w:t>can</w:t>
      </w:r>
      <w:r w:rsidR="18D7FAA9" w:rsidRPr="00FE78E3">
        <w:t xml:space="preserve"> be answered.</w:t>
      </w:r>
    </w:p>
    <w:p w14:paraId="5E913D57" w14:textId="77777777" w:rsidR="559CD1C6" w:rsidRDefault="559CD1C6" w:rsidP="004A6A3D">
      <w:pPr>
        <w:spacing w:line="360" w:lineRule="auto"/>
        <w:jc w:val="both"/>
      </w:pPr>
    </w:p>
    <w:p w14:paraId="266336BB" w14:textId="2FE7E7A5" w:rsidR="00C0609D" w:rsidRDefault="0142BC3E" w:rsidP="00175550">
      <w:pPr>
        <w:pStyle w:val="Heading2"/>
        <w:spacing w:line="276" w:lineRule="auto"/>
      </w:pPr>
      <w:bookmarkStart w:id="2" w:name="_Toc125045268"/>
      <w:r>
        <w:t>Main Question</w:t>
      </w:r>
      <w:bookmarkEnd w:id="2"/>
    </w:p>
    <w:p w14:paraId="205F6C2C" w14:textId="02BE1892" w:rsidR="4AE45103" w:rsidRDefault="4AE45103" w:rsidP="00A974D3">
      <w:pPr>
        <w:spacing w:line="360" w:lineRule="auto"/>
      </w:pPr>
      <w:r w:rsidRPr="2E3C0B90">
        <w:rPr>
          <w:rFonts w:eastAsia="Arial"/>
          <w:lang w:val="en-GB"/>
        </w:rPr>
        <w:t>How can a functioning prototype visualise data, recorded from a wearable, on an interactive dashboard that is accessible from a mobile device and the web?</w:t>
      </w:r>
    </w:p>
    <w:p w14:paraId="4BD129A1" w14:textId="00FE3D3C" w:rsidR="00093E7E" w:rsidRDefault="4C2B3304" w:rsidP="00175550">
      <w:pPr>
        <w:pStyle w:val="Heading2"/>
        <w:spacing w:line="276" w:lineRule="auto"/>
      </w:pPr>
      <w:bookmarkStart w:id="3" w:name="_Toc125045269"/>
      <w:r>
        <w:t>Sub Question</w:t>
      </w:r>
      <w:r w:rsidR="4C95268E">
        <w:t>s</w:t>
      </w:r>
      <w:bookmarkEnd w:id="3"/>
    </w:p>
    <w:p w14:paraId="4EC8B601" w14:textId="6C02C30E" w:rsidR="6946FFF3" w:rsidRDefault="6946FFF3" w:rsidP="13558F00">
      <w:pPr>
        <w:spacing w:line="240" w:lineRule="auto"/>
        <w:rPr>
          <w:rFonts w:eastAsia="Arial" w:cstheme="minorHAnsi"/>
          <w:szCs w:val="22"/>
          <w:lang w:val="en-GB"/>
        </w:rPr>
      </w:pPr>
      <w:r w:rsidRPr="00A974D3">
        <w:rPr>
          <w:rFonts w:eastAsia="Arial" w:cstheme="minorHAnsi"/>
          <w:b/>
          <w:bCs/>
          <w:szCs w:val="22"/>
          <w:lang w:val="en-GB"/>
        </w:rPr>
        <w:t>Question 1:</w:t>
      </w:r>
      <w:r w:rsidRPr="00A974D3">
        <w:rPr>
          <w:rFonts w:eastAsia="Arial" w:cstheme="minorHAnsi"/>
          <w:szCs w:val="22"/>
          <w:lang w:val="en-GB"/>
        </w:rPr>
        <w:t xml:space="preserve"> How can data be collected from the wearables?</w:t>
      </w:r>
      <w:r w:rsidR="00721B70">
        <w:rPr>
          <w:rFonts w:eastAsia="Arial" w:cstheme="minorHAnsi"/>
          <w:szCs w:val="22"/>
          <w:lang w:val="en-GB"/>
        </w:rPr>
        <w:t xml:space="preserve"> </w:t>
      </w:r>
      <w:r>
        <w:br/>
      </w:r>
      <w:r w:rsidRPr="00A974D3">
        <w:rPr>
          <w:rFonts w:eastAsia="Arial" w:cstheme="minorHAnsi"/>
          <w:szCs w:val="22"/>
          <w:lang w:val="en-GB"/>
        </w:rPr>
        <w:t>Research method: Literature Study (Library), Document Analysis (Field), Prototyping (Workshop) (HBO-</w:t>
      </w:r>
      <w:proofErr w:type="spellStart"/>
      <w:r w:rsidRPr="00A974D3">
        <w:rPr>
          <w:rFonts w:eastAsia="Arial" w:cstheme="minorHAnsi"/>
          <w:szCs w:val="22"/>
          <w:lang w:val="en-GB"/>
        </w:rPr>
        <w:t>i</w:t>
      </w:r>
      <w:proofErr w:type="spellEnd"/>
      <w:r w:rsidRPr="00A974D3">
        <w:rPr>
          <w:rFonts w:eastAsia="Arial" w:cstheme="minorHAnsi"/>
          <w:szCs w:val="22"/>
          <w:lang w:val="en-GB"/>
        </w:rPr>
        <w:t>, 2022)</w:t>
      </w:r>
    </w:p>
    <w:p w14:paraId="55C0947E" w14:textId="77777777" w:rsidR="00721B70" w:rsidRPr="00A974D3" w:rsidRDefault="00721B70" w:rsidP="00721B70">
      <w:pPr>
        <w:spacing w:line="240" w:lineRule="auto"/>
        <w:rPr>
          <w:rFonts w:cstheme="minorHAnsi"/>
          <w:szCs w:val="22"/>
        </w:rPr>
      </w:pPr>
    </w:p>
    <w:p w14:paraId="7F4B7823" w14:textId="2BD23F6F" w:rsidR="6946FFF3" w:rsidRDefault="6946FFF3" w:rsidP="69C1CC6E">
      <w:pPr>
        <w:spacing w:line="240" w:lineRule="auto"/>
        <w:rPr>
          <w:rFonts w:eastAsia="Arial"/>
          <w:lang w:val="en-GB"/>
        </w:rPr>
      </w:pPr>
      <w:r w:rsidRPr="69C1CC6E">
        <w:rPr>
          <w:rFonts w:eastAsia="Arial"/>
          <w:b/>
          <w:bCs/>
          <w:lang w:val="en-GB"/>
        </w:rPr>
        <w:t xml:space="preserve">Question 2: </w:t>
      </w:r>
      <w:r w:rsidRPr="69C1CC6E">
        <w:rPr>
          <w:rFonts w:eastAsia="Arial"/>
          <w:lang w:val="en-GB"/>
        </w:rPr>
        <w:t>What is the best way to visualise the data to the end user?</w:t>
      </w:r>
      <w:r>
        <w:br/>
      </w:r>
      <w:r w:rsidRPr="69C1CC6E">
        <w:rPr>
          <w:rFonts w:eastAsia="Arial"/>
          <w:lang w:val="en-GB"/>
        </w:rPr>
        <w:t>Research method: Literature Study (Library), Group Brainstorm (Workshop), Prototyping (</w:t>
      </w:r>
      <w:r w:rsidR="00FF0AC7" w:rsidRPr="69C1CC6E">
        <w:rPr>
          <w:rFonts w:eastAsia="Arial"/>
          <w:lang w:val="en-GB"/>
        </w:rPr>
        <w:t>Workshop) (</w:t>
      </w:r>
      <w:r w:rsidRPr="69C1CC6E">
        <w:rPr>
          <w:rFonts w:eastAsia="Arial"/>
          <w:lang w:val="en-GB"/>
        </w:rPr>
        <w:t>HBO-</w:t>
      </w:r>
      <w:r w:rsidR="00627717" w:rsidRPr="69C1CC6E">
        <w:rPr>
          <w:rFonts w:eastAsia="Arial"/>
          <w:lang w:val="en-GB"/>
        </w:rPr>
        <w:t>I</w:t>
      </w:r>
      <w:r w:rsidRPr="69C1CC6E">
        <w:rPr>
          <w:rFonts w:eastAsia="Arial"/>
          <w:lang w:val="en-GB"/>
        </w:rPr>
        <w:t>, 2022)</w:t>
      </w:r>
    </w:p>
    <w:p w14:paraId="1DA227A3" w14:textId="77777777" w:rsidR="00E549F5" w:rsidRPr="00A974D3" w:rsidRDefault="00E549F5" w:rsidP="00E549F5">
      <w:pPr>
        <w:spacing w:line="240" w:lineRule="auto"/>
        <w:rPr>
          <w:rFonts w:cstheme="minorHAnsi"/>
          <w:szCs w:val="22"/>
        </w:rPr>
      </w:pPr>
    </w:p>
    <w:p w14:paraId="38BECF52" w14:textId="36744B4B" w:rsidR="6946FFF3" w:rsidRDefault="6946FFF3" w:rsidP="00E549F5">
      <w:pPr>
        <w:spacing w:line="240" w:lineRule="auto"/>
        <w:rPr>
          <w:rFonts w:eastAsia="Arial" w:cstheme="minorHAnsi"/>
          <w:szCs w:val="22"/>
          <w:lang w:val="en-GB"/>
        </w:rPr>
      </w:pPr>
      <w:r w:rsidRPr="00A974D3">
        <w:rPr>
          <w:rFonts w:eastAsia="Arial" w:cstheme="minorHAnsi"/>
          <w:b/>
          <w:szCs w:val="22"/>
          <w:lang w:val="en-GB"/>
        </w:rPr>
        <w:t>Question 3:</w:t>
      </w:r>
      <w:r w:rsidRPr="00A974D3">
        <w:rPr>
          <w:rFonts w:eastAsia="Arial" w:cstheme="minorHAnsi"/>
          <w:szCs w:val="22"/>
          <w:lang w:val="en-GB"/>
        </w:rPr>
        <w:t xml:space="preserve"> How can the platform be accessible by a large amount of users at one time?</w:t>
      </w:r>
      <w:r w:rsidR="00E549F5">
        <w:rPr>
          <w:rFonts w:eastAsia="Arial" w:cstheme="minorHAnsi"/>
          <w:szCs w:val="22"/>
          <w:lang w:val="en-GB"/>
        </w:rPr>
        <w:br/>
      </w:r>
      <w:r w:rsidRPr="00A974D3">
        <w:rPr>
          <w:rFonts w:eastAsia="Arial" w:cstheme="minorHAnsi"/>
          <w:szCs w:val="22"/>
          <w:lang w:val="en-GB"/>
        </w:rPr>
        <w:t>Research method: Literature Study (Library) and IT architecture sketching (Workshop) (HBO-</w:t>
      </w:r>
      <w:proofErr w:type="spellStart"/>
      <w:r w:rsidRPr="00A974D3">
        <w:rPr>
          <w:rFonts w:eastAsia="Arial" w:cstheme="minorHAnsi"/>
          <w:szCs w:val="22"/>
          <w:lang w:val="en-GB"/>
        </w:rPr>
        <w:t>i</w:t>
      </w:r>
      <w:proofErr w:type="spellEnd"/>
      <w:r w:rsidRPr="00A974D3">
        <w:rPr>
          <w:rFonts w:eastAsia="Arial" w:cstheme="minorHAnsi"/>
          <w:szCs w:val="22"/>
          <w:lang w:val="en-GB"/>
        </w:rPr>
        <w:t>, 2022)</w:t>
      </w:r>
    </w:p>
    <w:p w14:paraId="18051A60" w14:textId="77777777" w:rsidR="00E549F5" w:rsidRPr="00A974D3" w:rsidRDefault="00E549F5" w:rsidP="00E549F5">
      <w:pPr>
        <w:spacing w:line="240" w:lineRule="auto"/>
        <w:rPr>
          <w:rFonts w:cstheme="minorHAnsi"/>
          <w:szCs w:val="22"/>
        </w:rPr>
      </w:pPr>
    </w:p>
    <w:p w14:paraId="2214BE1C" w14:textId="13DEB1E3" w:rsidR="6946FFF3" w:rsidRPr="00A974D3" w:rsidRDefault="6946FFF3" w:rsidP="69C1CC6E">
      <w:pPr>
        <w:spacing w:line="240" w:lineRule="auto"/>
        <w:rPr>
          <w:rFonts w:eastAsia="Calibri"/>
        </w:rPr>
      </w:pPr>
      <w:r w:rsidRPr="69C1CC6E">
        <w:rPr>
          <w:rFonts w:eastAsia="Arial"/>
          <w:b/>
          <w:bCs/>
          <w:lang w:val="en-GB"/>
        </w:rPr>
        <w:t>Question 4:</w:t>
      </w:r>
      <w:r w:rsidRPr="69C1CC6E">
        <w:rPr>
          <w:rFonts w:eastAsia="Arial"/>
          <w:lang w:val="en-GB"/>
        </w:rPr>
        <w:t xml:space="preserve"> How can the platform be made to be mobile friendly by converting to or making a Progressive Web App (PWA)?</w:t>
      </w:r>
      <w:r w:rsidR="00E549F5" w:rsidRPr="69C1CC6E">
        <w:rPr>
          <w:rFonts w:eastAsia="Arial"/>
          <w:lang w:val="en-GB"/>
        </w:rPr>
        <w:t xml:space="preserve"> </w:t>
      </w:r>
      <w:r>
        <w:br/>
      </w:r>
      <w:r w:rsidRPr="69C1CC6E">
        <w:rPr>
          <w:rFonts w:eastAsia="Arial"/>
          <w:lang w:val="en-GB"/>
        </w:rPr>
        <w:t>Research method: Literature Study (Library), Prototyping (</w:t>
      </w:r>
      <w:r w:rsidR="00FF0AC7" w:rsidRPr="69C1CC6E">
        <w:rPr>
          <w:rFonts w:eastAsia="Arial"/>
          <w:lang w:val="en-GB"/>
        </w:rPr>
        <w:t>Workshop) (</w:t>
      </w:r>
      <w:r w:rsidRPr="69C1CC6E">
        <w:rPr>
          <w:rFonts w:eastAsia="Arial"/>
          <w:lang w:val="en-GB"/>
        </w:rPr>
        <w:t>HBO-</w:t>
      </w:r>
      <w:proofErr w:type="spellStart"/>
      <w:r w:rsidRPr="69C1CC6E">
        <w:rPr>
          <w:rFonts w:eastAsia="Arial"/>
          <w:lang w:val="en-GB"/>
        </w:rPr>
        <w:t>i</w:t>
      </w:r>
      <w:proofErr w:type="spellEnd"/>
      <w:r w:rsidRPr="69C1CC6E">
        <w:rPr>
          <w:rFonts w:eastAsia="Arial"/>
          <w:lang w:val="en-GB"/>
        </w:rPr>
        <w:t>, 2022)</w:t>
      </w:r>
    </w:p>
    <w:p w14:paraId="60543D49" w14:textId="6D143463" w:rsidR="008F75D8" w:rsidRPr="00A974D3" w:rsidRDefault="008F75D8" w:rsidP="000B6470">
      <w:pPr>
        <w:spacing w:line="360" w:lineRule="auto"/>
        <w:rPr>
          <w:rFonts w:cstheme="minorHAnsi"/>
          <w:szCs w:val="22"/>
        </w:rPr>
      </w:pPr>
    </w:p>
    <w:p w14:paraId="3B2AB8D2" w14:textId="710117B1" w:rsidR="00F00867" w:rsidRPr="00A974D3" w:rsidRDefault="00F00867" w:rsidP="000B6470">
      <w:pPr>
        <w:spacing w:line="360" w:lineRule="auto"/>
        <w:rPr>
          <w:rFonts w:cstheme="minorHAnsi"/>
          <w:szCs w:val="22"/>
        </w:rPr>
      </w:pPr>
    </w:p>
    <w:p w14:paraId="51F6E579" w14:textId="07CE3CAF" w:rsidR="00F00867" w:rsidRPr="00A974D3" w:rsidRDefault="00F00867" w:rsidP="000B6470">
      <w:pPr>
        <w:spacing w:line="360" w:lineRule="auto"/>
        <w:rPr>
          <w:rFonts w:cstheme="minorHAnsi"/>
          <w:szCs w:val="22"/>
        </w:rPr>
      </w:pPr>
    </w:p>
    <w:p w14:paraId="0DFAC45E" w14:textId="684C05DD" w:rsidR="00F00867" w:rsidRPr="00A974D3" w:rsidRDefault="00F00867" w:rsidP="000B6470">
      <w:pPr>
        <w:spacing w:line="360" w:lineRule="auto"/>
        <w:rPr>
          <w:rFonts w:cstheme="minorHAnsi"/>
          <w:szCs w:val="22"/>
        </w:rPr>
      </w:pPr>
    </w:p>
    <w:p w14:paraId="60220818" w14:textId="149D7024" w:rsidR="00F00867" w:rsidRPr="00A974D3" w:rsidRDefault="00F00867" w:rsidP="000B6470">
      <w:pPr>
        <w:spacing w:line="360" w:lineRule="auto"/>
        <w:rPr>
          <w:rFonts w:cstheme="minorHAnsi"/>
          <w:szCs w:val="22"/>
        </w:rPr>
      </w:pPr>
    </w:p>
    <w:p w14:paraId="76E3CC5F" w14:textId="1C245AAA" w:rsidR="00F00867" w:rsidRPr="00A974D3" w:rsidRDefault="00F00867" w:rsidP="000B6470">
      <w:pPr>
        <w:spacing w:line="360" w:lineRule="auto"/>
        <w:rPr>
          <w:rFonts w:cstheme="minorHAnsi"/>
          <w:szCs w:val="22"/>
        </w:rPr>
      </w:pPr>
    </w:p>
    <w:p w14:paraId="39B6F2DE" w14:textId="77777777" w:rsidR="00F00867" w:rsidRPr="00A974D3" w:rsidRDefault="00F00867" w:rsidP="000B6470">
      <w:pPr>
        <w:spacing w:line="360" w:lineRule="auto"/>
        <w:rPr>
          <w:rFonts w:cstheme="minorHAnsi"/>
          <w:szCs w:val="22"/>
        </w:rPr>
      </w:pPr>
    </w:p>
    <w:p w14:paraId="55E428AC" w14:textId="2CF93390" w:rsidR="008F75D8" w:rsidRPr="00A974D3" w:rsidRDefault="008F75D8" w:rsidP="000B6470">
      <w:pPr>
        <w:spacing w:line="360" w:lineRule="auto"/>
        <w:rPr>
          <w:rFonts w:cstheme="minorHAnsi"/>
          <w:szCs w:val="22"/>
        </w:rPr>
      </w:pPr>
    </w:p>
    <w:p w14:paraId="6F3BF66C" w14:textId="5FB70F65" w:rsidR="008F75D8" w:rsidRPr="00A974D3" w:rsidRDefault="008F75D8" w:rsidP="000B6470">
      <w:pPr>
        <w:spacing w:line="360" w:lineRule="auto"/>
        <w:rPr>
          <w:rFonts w:cstheme="minorHAnsi"/>
          <w:szCs w:val="22"/>
        </w:rPr>
      </w:pPr>
    </w:p>
    <w:p w14:paraId="16F5DB9D" w14:textId="328EF2F4" w:rsidR="008F75D8" w:rsidRDefault="00894B2A" w:rsidP="000B6470">
      <w:pPr>
        <w:pStyle w:val="Heading1"/>
        <w:spacing w:line="360" w:lineRule="auto"/>
      </w:pPr>
      <w:bookmarkStart w:id="4" w:name="_Toc125045270"/>
      <w:r>
        <w:lastRenderedPageBreak/>
        <w:t>Development Oriented Triangulation (DOT)</w:t>
      </w:r>
      <w:r w:rsidR="00B45F3E">
        <w:t xml:space="preserve"> Framework</w:t>
      </w:r>
      <w:bookmarkEnd w:id="4"/>
    </w:p>
    <w:p w14:paraId="6406FA07" w14:textId="77777777" w:rsidR="000961EF" w:rsidRDefault="000961EF" w:rsidP="000961EF"/>
    <w:p w14:paraId="4E6DB941" w14:textId="1DA1D221" w:rsidR="00685A11" w:rsidRPr="000306C2" w:rsidRDefault="44438780" w:rsidP="006D2D93">
      <w:pPr>
        <w:pStyle w:val="Heading2"/>
      </w:pPr>
      <w:bookmarkStart w:id="5" w:name="_Toc125045271"/>
      <w:r w:rsidRPr="002D193B">
        <w:t>How can data be collected from the wearables?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2"/>
        <w:gridCol w:w="1363"/>
        <w:gridCol w:w="3150"/>
        <w:gridCol w:w="3595"/>
      </w:tblGrid>
      <w:tr w:rsidR="009871C8" w14:paraId="4C998CDE" w14:textId="77777777" w:rsidTr="00EF07D0">
        <w:trPr>
          <w:trHeight w:val="453"/>
        </w:trPr>
        <w:tc>
          <w:tcPr>
            <w:tcW w:w="1242" w:type="dxa"/>
            <w:vAlign w:val="center"/>
          </w:tcPr>
          <w:p w14:paraId="246A817B" w14:textId="04C7CC47" w:rsidR="009871C8" w:rsidRPr="00A974D3" w:rsidRDefault="00B45F3E" w:rsidP="00EF07D0">
            <w:pPr>
              <w:rPr>
                <w:b/>
                <w:bCs/>
                <w:szCs w:val="22"/>
              </w:rPr>
            </w:pPr>
            <w:r w:rsidRPr="00A974D3">
              <w:rPr>
                <w:b/>
                <w:bCs/>
                <w:szCs w:val="22"/>
              </w:rPr>
              <w:t>Method</w:t>
            </w:r>
          </w:p>
        </w:tc>
        <w:tc>
          <w:tcPr>
            <w:tcW w:w="1363" w:type="dxa"/>
            <w:vAlign w:val="center"/>
          </w:tcPr>
          <w:p w14:paraId="24F60575" w14:textId="337F21C7" w:rsidR="009871C8" w:rsidRPr="00A974D3" w:rsidRDefault="00B45F3E" w:rsidP="00EF07D0">
            <w:pPr>
              <w:rPr>
                <w:b/>
                <w:bCs/>
                <w:szCs w:val="22"/>
              </w:rPr>
            </w:pPr>
            <w:r w:rsidRPr="00A974D3">
              <w:rPr>
                <w:b/>
                <w:bCs/>
                <w:szCs w:val="22"/>
              </w:rPr>
              <w:t>Strategy</w:t>
            </w:r>
          </w:p>
        </w:tc>
        <w:tc>
          <w:tcPr>
            <w:tcW w:w="3150" w:type="dxa"/>
            <w:vAlign w:val="center"/>
          </w:tcPr>
          <w:p w14:paraId="0D3C25B6" w14:textId="3020999B" w:rsidR="009871C8" w:rsidRPr="00A974D3" w:rsidRDefault="006B7502" w:rsidP="00EF07D0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</w:t>
            </w:r>
            <w:r w:rsidR="00897376" w:rsidRPr="00A974D3">
              <w:rPr>
                <w:b/>
                <w:bCs/>
                <w:szCs w:val="22"/>
              </w:rPr>
              <w:t>pproach</w:t>
            </w:r>
          </w:p>
        </w:tc>
        <w:tc>
          <w:tcPr>
            <w:tcW w:w="3595" w:type="dxa"/>
            <w:vAlign w:val="center"/>
          </w:tcPr>
          <w:p w14:paraId="577F602D" w14:textId="52B313FC" w:rsidR="009871C8" w:rsidRPr="00A974D3" w:rsidRDefault="006B7502" w:rsidP="00EF07D0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E</w:t>
            </w:r>
            <w:r w:rsidR="00897376" w:rsidRPr="00A974D3">
              <w:rPr>
                <w:b/>
                <w:bCs/>
                <w:szCs w:val="22"/>
              </w:rPr>
              <w:t>xpectation</w:t>
            </w:r>
          </w:p>
        </w:tc>
      </w:tr>
      <w:tr w:rsidR="009871C8" w14:paraId="6A939B9E" w14:textId="77777777" w:rsidTr="2E3C0B90">
        <w:tc>
          <w:tcPr>
            <w:tcW w:w="1242" w:type="dxa"/>
          </w:tcPr>
          <w:p w14:paraId="39BDF76B" w14:textId="2DE7BE56" w:rsidR="009871C8" w:rsidRPr="00A974D3" w:rsidRDefault="007660CC" w:rsidP="00C305A8">
            <w:pPr>
              <w:spacing w:before="120" w:after="120"/>
              <w:rPr>
                <w:b/>
                <w:bCs/>
                <w:color w:val="70AD47" w:themeColor="accent6"/>
                <w:szCs w:val="22"/>
              </w:rPr>
            </w:pPr>
            <w:r w:rsidRPr="00A974D3">
              <w:rPr>
                <w:b/>
                <w:bCs/>
                <w:color w:val="70AD47" w:themeColor="accent6"/>
                <w:szCs w:val="22"/>
              </w:rPr>
              <w:t>Library</w:t>
            </w:r>
          </w:p>
        </w:tc>
        <w:tc>
          <w:tcPr>
            <w:tcW w:w="1363" w:type="dxa"/>
          </w:tcPr>
          <w:p w14:paraId="47C98462" w14:textId="64E08BBB" w:rsidR="009871C8" w:rsidRPr="00A974D3" w:rsidRDefault="006D0956" w:rsidP="00C305A8">
            <w:pPr>
              <w:spacing w:before="120" w:after="120"/>
              <w:rPr>
                <w:color w:val="70AD47" w:themeColor="accent6"/>
                <w:szCs w:val="22"/>
              </w:rPr>
            </w:pPr>
            <w:r w:rsidRPr="00A974D3">
              <w:rPr>
                <w:color w:val="70AD47" w:themeColor="accent6"/>
                <w:szCs w:val="22"/>
              </w:rPr>
              <w:t xml:space="preserve">Literature </w:t>
            </w:r>
            <w:r w:rsidR="00DE52BB">
              <w:rPr>
                <w:color w:val="70AD47" w:themeColor="accent6"/>
                <w:szCs w:val="22"/>
              </w:rPr>
              <w:t>S</w:t>
            </w:r>
            <w:r w:rsidRPr="00A974D3">
              <w:rPr>
                <w:color w:val="70AD47" w:themeColor="accent6"/>
                <w:szCs w:val="22"/>
              </w:rPr>
              <w:t>tudy</w:t>
            </w:r>
          </w:p>
        </w:tc>
        <w:tc>
          <w:tcPr>
            <w:tcW w:w="3150" w:type="dxa"/>
          </w:tcPr>
          <w:p w14:paraId="18E88C81" w14:textId="47C7F0C2" w:rsidR="009871C8" w:rsidRPr="00A974D3" w:rsidRDefault="00CD5C87" w:rsidP="00C305A8">
            <w:pPr>
              <w:spacing w:before="120" w:after="120"/>
              <w:rPr>
                <w:szCs w:val="22"/>
              </w:rPr>
            </w:pPr>
            <w:r w:rsidRPr="00A974D3">
              <w:rPr>
                <w:szCs w:val="22"/>
              </w:rPr>
              <w:t xml:space="preserve">Finding general information </w:t>
            </w:r>
            <w:r w:rsidR="00D05E74" w:rsidRPr="00A974D3">
              <w:rPr>
                <w:szCs w:val="22"/>
              </w:rPr>
              <w:t>online with relevant keywords to the question.</w:t>
            </w:r>
          </w:p>
        </w:tc>
        <w:tc>
          <w:tcPr>
            <w:tcW w:w="3595" w:type="dxa"/>
          </w:tcPr>
          <w:p w14:paraId="2C62EFBB" w14:textId="31E3A0FA" w:rsidR="005211C8" w:rsidRPr="00A974D3" w:rsidRDefault="00D05E74" w:rsidP="00C305A8">
            <w:pPr>
              <w:spacing w:before="120" w:after="120"/>
              <w:rPr>
                <w:szCs w:val="22"/>
              </w:rPr>
            </w:pPr>
            <w:r w:rsidRPr="00A974D3">
              <w:rPr>
                <w:szCs w:val="22"/>
              </w:rPr>
              <w:t>Information to answer the research question</w:t>
            </w:r>
            <w:r w:rsidR="00CE0EF2" w:rsidRPr="00A974D3">
              <w:rPr>
                <w:szCs w:val="22"/>
              </w:rPr>
              <w:t xml:space="preserve"> which also gives understanding to the topic. </w:t>
            </w:r>
          </w:p>
        </w:tc>
      </w:tr>
      <w:tr w:rsidR="00B444FC" w14:paraId="73DCCE84" w14:textId="77777777" w:rsidTr="2E3C0B90">
        <w:tc>
          <w:tcPr>
            <w:tcW w:w="1242" w:type="dxa"/>
          </w:tcPr>
          <w:p w14:paraId="3C0CF9C8" w14:textId="2A5F9CE5" w:rsidR="00B444FC" w:rsidRPr="00A974D3" w:rsidRDefault="00B444FC" w:rsidP="00794BE1">
            <w:pPr>
              <w:spacing w:before="120" w:after="120"/>
              <w:rPr>
                <w:b/>
                <w:bCs/>
                <w:color w:val="70AD47" w:themeColor="accent6"/>
                <w:szCs w:val="22"/>
              </w:rPr>
            </w:pPr>
            <w:r w:rsidRPr="00A974D3">
              <w:rPr>
                <w:b/>
                <w:bCs/>
                <w:color w:val="70AD47" w:themeColor="accent6"/>
                <w:szCs w:val="22"/>
              </w:rPr>
              <w:t>Library</w:t>
            </w:r>
          </w:p>
        </w:tc>
        <w:tc>
          <w:tcPr>
            <w:tcW w:w="1363" w:type="dxa"/>
          </w:tcPr>
          <w:p w14:paraId="58D73DAE" w14:textId="3167B055" w:rsidR="00B444FC" w:rsidRPr="00A974D3" w:rsidRDefault="00B444FC" w:rsidP="00794BE1">
            <w:pPr>
              <w:spacing w:before="120" w:after="120"/>
              <w:rPr>
                <w:color w:val="70AD47" w:themeColor="accent6"/>
                <w:szCs w:val="22"/>
              </w:rPr>
            </w:pPr>
            <w:r w:rsidRPr="00A974D3">
              <w:rPr>
                <w:color w:val="70AD47" w:themeColor="accent6"/>
                <w:szCs w:val="22"/>
              </w:rPr>
              <w:t xml:space="preserve">Literature </w:t>
            </w:r>
            <w:r w:rsidR="00DE52BB">
              <w:rPr>
                <w:color w:val="70AD47" w:themeColor="accent6"/>
                <w:szCs w:val="22"/>
              </w:rPr>
              <w:t>S</w:t>
            </w:r>
            <w:r w:rsidRPr="00A974D3">
              <w:rPr>
                <w:color w:val="70AD47" w:themeColor="accent6"/>
                <w:szCs w:val="22"/>
              </w:rPr>
              <w:t>tudy</w:t>
            </w:r>
          </w:p>
        </w:tc>
        <w:tc>
          <w:tcPr>
            <w:tcW w:w="3150" w:type="dxa"/>
          </w:tcPr>
          <w:p w14:paraId="546615C0" w14:textId="4A3DD2C8" w:rsidR="00B444FC" w:rsidRPr="00A974D3" w:rsidRDefault="00B444FC" w:rsidP="00794BE1">
            <w:pPr>
              <w:spacing w:before="120" w:after="120"/>
              <w:rPr>
                <w:szCs w:val="22"/>
              </w:rPr>
            </w:pPr>
            <w:r>
              <w:rPr>
                <w:szCs w:val="22"/>
              </w:rPr>
              <w:t xml:space="preserve">Contact the creators of the wearables to get </w:t>
            </w:r>
            <w:r w:rsidR="009D1031">
              <w:rPr>
                <w:szCs w:val="22"/>
              </w:rPr>
              <w:t xml:space="preserve">assistance with connecting </w:t>
            </w:r>
            <w:r w:rsidR="00794BE1">
              <w:rPr>
                <w:szCs w:val="22"/>
              </w:rPr>
              <w:t>to their API.</w:t>
            </w:r>
          </w:p>
        </w:tc>
        <w:tc>
          <w:tcPr>
            <w:tcW w:w="3595" w:type="dxa"/>
          </w:tcPr>
          <w:p w14:paraId="6B5D42E9" w14:textId="08569446" w:rsidR="00B444FC" w:rsidRPr="00A974D3" w:rsidRDefault="001312F4" w:rsidP="00794BE1">
            <w:pPr>
              <w:spacing w:before="120" w:after="120"/>
              <w:rPr>
                <w:szCs w:val="22"/>
              </w:rPr>
            </w:pPr>
            <w:r>
              <w:rPr>
                <w:szCs w:val="22"/>
              </w:rPr>
              <w:t>Information needed to connect to and retrieve live data from the wearables.</w:t>
            </w:r>
          </w:p>
        </w:tc>
      </w:tr>
      <w:tr w:rsidR="009871C8" w14:paraId="64871C5E" w14:textId="77777777" w:rsidTr="2E3C0B90">
        <w:tc>
          <w:tcPr>
            <w:tcW w:w="1242" w:type="dxa"/>
          </w:tcPr>
          <w:p w14:paraId="3BC5EF90" w14:textId="413D31C3" w:rsidR="009871C8" w:rsidRPr="00A974D3" w:rsidRDefault="00785F4B" w:rsidP="00C305A8">
            <w:pPr>
              <w:spacing w:before="120" w:after="120"/>
              <w:rPr>
                <w:b/>
                <w:bCs/>
                <w:color w:val="33CCCC"/>
                <w:szCs w:val="22"/>
              </w:rPr>
            </w:pPr>
            <w:r w:rsidRPr="00A974D3">
              <w:rPr>
                <w:b/>
                <w:bCs/>
                <w:color w:val="33CCCC"/>
                <w:szCs w:val="22"/>
              </w:rPr>
              <w:t>Field</w:t>
            </w:r>
          </w:p>
        </w:tc>
        <w:tc>
          <w:tcPr>
            <w:tcW w:w="1363" w:type="dxa"/>
          </w:tcPr>
          <w:p w14:paraId="3384481F" w14:textId="373DF80A" w:rsidR="009871C8" w:rsidRPr="00A974D3" w:rsidRDefault="71B64752" w:rsidP="00C305A8">
            <w:pPr>
              <w:spacing w:before="120" w:after="120"/>
              <w:rPr>
                <w:color w:val="33CCCC"/>
                <w:szCs w:val="22"/>
              </w:rPr>
            </w:pPr>
            <w:r w:rsidRPr="00A974D3">
              <w:rPr>
                <w:color w:val="33CCCC"/>
                <w:szCs w:val="22"/>
              </w:rPr>
              <w:t>Document Analysis</w:t>
            </w:r>
          </w:p>
        </w:tc>
        <w:tc>
          <w:tcPr>
            <w:tcW w:w="3150" w:type="dxa"/>
          </w:tcPr>
          <w:p w14:paraId="74CF9ACF" w14:textId="4284582E" w:rsidR="009871C8" w:rsidRPr="00A974D3" w:rsidRDefault="00357E31" w:rsidP="00C305A8">
            <w:pPr>
              <w:spacing w:before="120" w:after="120"/>
              <w:rPr>
                <w:szCs w:val="22"/>
              </w:rPr>
            </w:pPr>
            <w:r w:rsidRPr="00A974D3">
              <w:rPr>
                <w:szCs w:val="22"/>
              </w:rPr>
              <w:t xml:space="preserve">Finding documentation </w:t>
            </w:r>
            <w:r w:rsidR="00CD3B9B" w:rsidRPr="00A974D3">
              <w:rPr>
                <w:szCs w:val="22"/>
              </w:rPr>
              <w:t>of using the wearables and collecting the data from online sources.</w:t>
            </w:r>
          </w:p>
        </w:tc>
        <w:tc>
          <w:tcPr>
            <w:tcW w:w="3595" w:type="dxa"/>
          </w:tcPr>
          <w:p w14:paraId="5B72F753" w14:textId="401066DD" w:rsidR="009871C8" w:rsidRPr="00A974D3" w:rsidRDefault="00601199" w:rsidP="00C305A8">
            <w:pPr>
              <w:spacing w:before="120" w:after="120"/>
              <w:rPr>
                <w:szCs w:val="22"/>
              </w:rPr>
            </w:pPr>
            <w:r>
              <w:rPr>
                <w:szCs w:val="22"/>
              </w:rPr>
              <w:t>Find</w:t>
            </w:r>
            <w:r w:rsidR="00CB0CF9" w:rsidRPr="00A974D3">
              <w:rPr>
                <w:szCs w:val="22"/>
              </w:rPr>
              <w:t xml:space="preserve"> useful documentation that will guide us in to being able to retrieve data from a wearable</w:t>
            </w:r>
            <w:r w:rsidR="00631210" w:rsidRPr="00A974D3">
              <w:rPr>
                <w:szCs w:val="22"/>
              </w:rPr>
              <w:t>.</w:t>
            </w:r>
          </w:p>
        </w:tc>
      </w:tr>
      <w:tr w:rsidR="2E3C0B90" w14:paraId="7585A2EE" w14:textId="77777777" w:rsidTr="2E3C0B90">
        <w:tc>
          <w:tcPr>
            <w:tcW w:w="1242" w:type="dxa"/>
          </w:tcPr>
          <w:p w14:paraId="3C3FF3B5" w14:textId="0C705E37" w:rsidR="2E3C0B90" w:rsidRPr="00A974D3" w:rsidRDefault="2E3C0B90" w:rsidP="00C305A8">
            <w:pPr>
              <w:spacing w:before="120" w:after="120"/>
              <w:rPr>
                <w:b/>
                <w:bCs/>
                <w:color w:val="00B0F0"/>
                <w:szCs w:val="22"/>
              </w:rPr>
            </w:pPr>
            <w:r w:rsidRPr="00A974D3">
              <w:rPr>
                <w:b/>
                <w:bCs/>
                <w:color w:val="00B0F0"/>
                <w:szCs w:val="22"/>
              </w:rPr>
              <w:t>Workshop</w:t>
            </w:r>
          </w:p>
        </w:tc>
        <w:tc>
          <w:tcPr>
            <w:tcW w:w="1363" w:type="dxa"/>
          </w:tcPr>
          <w:p w14:paraId="7F5757A4" w14:textId="6C642F8A" w:rsidR="2E3C0B90" w:rsidRPr="00A974D3" w:rsidRDefault="2E3C0B90" w:rsidP="00C305A8">
            <w:pPr>
              <w:spacing w:before="120" w:after="120"/>
              <w:rPr>
                <w:color w:val="00B0F0"/>
                <w:szCs w:val="22"/>
              </w:rPr>
            </w:pPr>
            <w:r w:rsidRPr="00A974D3">
              <w:rPr>
                <w:color w:val="00B0F0"/>
                <w:szCs w:val="22"/>
              </w:rPr>
              <w:t>Prototyping</w:t>
            </w:r>
          </w:p>
        </w:tc>
        <w:tc>
          <w:tcPr>
            <w:tcW w:w="3150" w:type="dxa"/>
          </w:tcPr>
          <w:p w14:paraId="5471814C" w14:textId="0EBADB90" w:rsidR="2E3C0B90" w:rsidRPr="00A974D3" w:rsidRDefault="000725CB" w:rsidP="00C305A8">
            <w:pPr>
              <w:spacing w:before="120" w:after="120"/>
              <w:rPr>
                <w:szCs w:val="22"/>
              </w:rPr>
            </w:pPr>
            <w:r w:rsidRPr="00A974D3">
              <w:rPr>
                <w:szCs w:val="22"/>
              </w:rPr>
              <w:t xml:space="preserve">Creating a prototype of collecting data from a </w:t>
            </w:r>
            <w:r w:rsidR="00135F98" w:rsidRPr="00A974D3">
              <w:rPr>
                <w:szCs w:val="22"/>
              </w:rPr>
              <w:t>wearable</w:t>
            </w:r>
            <w:r w:rsidR="001B2085" w:rsidRPr="00A974D3">
              <w:rPr>
                <w:szCs w:val="22"/>
              </w:rPr>
              <w:t xml:space="preserve"> to learn </w:t>
            </w:r>
            <w:r w:rsidR="001A2750" w:rsidRPr="00A974D3">
              <w:rPr>
                <w:szCs w:val="22"/>
              </w:rPr>
              <w:t xml:space="preserve">whether it works </w:t>
            </w:r>
            <w:r w:rsidR="00EC23F3" w:rsidRPr="00A974D3">
              <w:rPr>
                <w:szCs w:val="22"/>
              </w:rPr>
              <w:t>and discovering the technical limitations or possibilities</w:t>
            </w:r>
            <w:r w:rsidR="004D3346" w:rsidRPr="00A974D3">
              <w:rPr>
                <w:szCs w:val="22"/>
              </w:rPr>
              <w:t>.</w:t>
            </w:r>
          </w:p>
        </w:tc>
        <w:tc>
          <w:tcPr>
            <w:tcW w:w="3595" w:type="dxa"/>
          </w:tcPr>
          <w:p w14:paraId="4903801A" w14:textId="1BF9020E" w:rsidR="2E3C0B90" w:rsidRPr="00A974D3" w:rsidRDefault="004205FA" w:rsidP="00C305A8">
            <w:pPr>
              <w:spacing w:before="120" w:after="120"/>
              <w:rPr>
                <w:szCs w:val="22"/>
              </w:rPr>
            </w:pPr>
            <w:r w:rsidRPr="00A974D3">
              <w:rPr>
                <w:szCs w:val="22"/>
              </w:rPr>
              <w:t xml:space="preserve">Have </w:t>
            </w:r>
            <w:r w:rsidR="00312D1A" w:rsidRPr="00A974D3">
              <w:rPr>
                <w:szCs w:val="22"/>
              </w:rPr>
              <w:t xml:space="preserve">a </w:t>
            </w:r>
            <w:r w:rsidR="00AC4289" w:rsidRPr="00A974D3">
              <w:rPr>
                <w:szCs w:val="22"/>
              </w:rPr>
              <w:t xml:space="preserve">working prototype that will help </w:t>
            </w:r>
            <w:r w:rsidR="00B313B9" w:rsidRPr="00A974D3">
              <w:rPr>
                <w:szCs w:val="22"/>
              </w:rPr>
              <w:t xml:space="preserve">give us a baseline </w:t>
            </w:r>
            <w:r w:rsidR="00F32D46" w:rsidRPr="00A974D3">
              <w:rPr>
                <w:szCs w:val="22"/>
              </w:rPr>
              <w:t>for implementing this</w:t>
            </w:r>
            <w:r w:rsidR="00D828F5" w:rsidRPr="00A974D3">
              <w:rPr>
                <w:szCs w:val="22"/>
              </w:rPr>
              <w:t xml:space="preserve"> concept to the actual project.</w:t>
            </w:r>
          </w:p>
        </w:tc>
      </w:tr>
    </w:tbl>
    <w:p w14:paraId="489A65FE" w14:textId="77777777" w:rsidR="000961EF" w:rsidRDefault="000961EF" w:rsidP="000961EF">
      <w:pPr>
        <w:rPr>
          <w:lang w:val="en-GB"/>
        </w:rPr>
      </w:pPr>
    </w:p>
    <w:p w14:paraId="5D7FAA74" w14:textId="4D3014CA" w:rsidR="008444C1" w:rsidRPr="00661C69" w:rsidRDefault="29F0808F" w:rsidP="006D2D93">
      <w:pPr>
        <w:pStyle w:val="Heading2"/>
        <w:rPr>
          <w:lang w:val="en-GB"/>
        </w:rPr>
      </w:pPr>
      <w:bookmarkStart w:id="6" w:name="_Toc125045272"/>
      <w:r w:rsidRPr="00661C69">
        <w:rPr>
          <w:lang w:val="en-GB"/>
        </w:rPr>
        <w:t>What is the best way to visualise the data to the end user?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2"/>
        <w:gridCol w:w="1363"/>
        <w:gridCol w:w="3150"/>
        <w:gridCol w:w="3595"/>
      </w:tblGrid>
      <w:tr w:rsidR="008444C1" w14:paraId="188E86F8" w14:textId="77777777" w:rsidTr="00050AE6">
        <w:trPr>
          <w:trHeight w:val="441"/>
        </w:trPr>
        <w:tc>
          <w:tcPr>
            <w:tcW w:w="1242" w:type="dxa"/>
            <w:vAlign w:val="center"/>
          </w:tcPr>
          <w:p w14:paraId="05BB1A4E" w14:textId="77777777" w:rsidR="008444C1" w:rsidRPr="00A974D3" w:rsidRDefault="008444C1" w:rsidP="00050AE6">
            <w:pPr>
              <w:contextualSpacing/>
              <w:rPr>
                <w:b/>
                <w:bCs/>
                <w:szCs w:val="22"/>
              </w:rPr>
            </w:pPr>
            <w:r w:rsidRPr="00A974D3">
              <w:rPr>
                <w:b/>
                <w:bCs/>
                <w:szCs w:val="22"/>
              </w:rPr>
              <w:t>Method</w:t>
            </w:r>
          </w:p>
        </w:tc>
        <w:tc>
          <w:tcPr>
            <w:tcW w:w="1363" w:type="dxa"/>
            <w:vAlign w:val="center"/>
          </w:tcPr>
          <w:p w14:paraId="75ECE6F8" w14:textId="77777777" w:rsidR="008444C1" w:rsidRPr="00A974D3" w:rsidRDefault="008444C1" w:rsidP="00050AE6">
            <w:pPr>
              <w:contextualSpacing/>
              <w:rPr>
                <w:b/>
                <w:bCs/>
                <w:szCs w:val="22"/>
              </w:rPr>
            </w:pPr>
            <w:r w:rsidRPr="00A974D3">
              <w:rPr>
                <w:b/>
                <w:bCs/>
                <w:szCs w:val="22"/>
              </w:rPr>
              <w:t>Strategy</w:t>
            </w:r>
          </w:p>
        </w:tc>
        <w:tc>
          <w:tcPr>
            <w:tcW w:w="3150" w:type="dxa"/>
            <w:vAlign w:val="center"/>
          </w:tcPr>
          <w:p w14:paraId="1C65A09F" w14:textId="74609660" w:rsidR="008444C1" w:rsidRPr="00A974D3" w:rsidRDefault="00050AE6" w:rsidP="00050AE6">
            <w:pPr>
              <w:contextualSpacing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</w:t>
            </w:r>
            <w:r w:rsidR="008444C1" w:rsidRPr="00A974D3">
              <w:rPr>
                <w:b/>
                <w:bCs/>
                <w:szCs w:val="22"/>
              </w:rPr>
              <w:t>pproach</w:t>
            </w:r>
          </w:p>
        </w:tc>
        <w:tc>
          <w:tcPr>
            <w:tcW w:w="3595" w:type="dxa"/>
            <w:vAlign w:val="center"/>
          </w:tcPr>
          <w:p w14:paraId="01CFB63A" w14:textId="39F15066" w:rsidR="008444C1" w:rsidRPr="00A974D3" w:rsidRDefault="00050AE6" w:rsidP="00050AE6">
            <w:pPr>
              <w:contextualSpacing/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E</w:t>
            </w:r>
            <w:r w:rsidR="008444C1" w:rsidRPr="00A974D3">
              <w:rPr>
                <w:b/>
                <w:bCs/>
                <w:szCs w:val="22"/>
              </w:rPr>
              <w:t>xpectation</w:t>
            </w:r>
          </w:p>
        </w:tc>
      </w:tr>
      <w:tr w:rsidR="008444C1" w14:paraId="2C673A58" w14:textId="77777777" w:rsidTr="2E3C0B90">
        <w:tc>
          <w:tcPr>
            <w:tcW w:w="1242" w:type="dxa"/>
          </w:tcPr>
          <w:p w14:paraId="2EDC9EE8" w14:textId="77777777" w:rsidR="008444C1" w:rsidRPr="00A974D3" w:rsidRDefault="008444C1" w:rsidP="00B8293B">
            <w:pPr>
              <w:spacing w:before="120" w:after="120"/>
              <w:rPr>
                <w:b/>
                <w:bCs/>
                <w:color w:val="70AD47" w:themeColor="accent6"/>
                <w:szCs w:val="22"/>
              </w:rPr>
            </w:pPr>
            <w:r w:rsidRPr="00A974D3">
              <w:rPr>
                <w:b/>
                <w:bCs/>
                <w:color w:val="70AD47" w:themeColor="accent6"/>
                <w:szCs w:val="22"/>
              </w:rPr>
              <w:t>Library</w:t>
            </w:r>
          </w:p>
        </w:tc>
        <w:tc>
          <w:tcPr>
            <w:tcW w:w="1363" w:type="dxa"/>
          </w:tcPr>
          <w:p w14:paraId="60C8E759" w14:textId="3F6D6587" w:rsidR="008444C1" w:rsidRPr="00A974D3" w:rsidRDefault="008444C1" w:rsidP="00B8293B">
            <w:pPr>
              <w:spacing w:before="120" w:after="120"/>
              <w:rPr>
                <w:color w:val="70AD47" w:themeColor="accent6"/>
                <w:szCs w:val="22"/>
              </w:rPr>
            </w:pPr>
            <w:r w:rsidRPr="00A974D3">
              <w:rPr>
                <w:color w:val="70AD47" w:themeColor="accent6"/>
                <w:szCs w:val="22"/>
              </w:rPr>
              <w:t xml:space="preserve">Literature </w:t>
            </w:r>
            <w:r w:rsidR="00DE52BB">
              <w:rPr>
                <w:color w:val="70AD47" w:themeColor="accent6"/>
                <w:szCs w:val="22"/>
              </w:rPr>
              <w:t>S</w:t>
            </w:r>
            <w:r w:rsidRPr="00A974D3">
              <w:rPr>
                <w:color w:val="70AD47" w:themeColor="accent6"/>
                <w:szCs w:val="22"/>
              </w:rPr>
              <w:t>tudy</w:t>
            </w:r>
          </w:p>
        </w:tc>
        <w:tc>
          <w:tcPr>
            <w:tcW w:w="3150" w:type="dxa"/>
          </w:tcPr>
          <w:p w14:paraId="16601C99" w14:textId="019F70A7" w:rsidR="008444C1" w:rsidRPr="00A974D3" w:rsidRDefault="00D073A7" w:rsidP="00B8293B">
            <w:pPr>
              <w:spacing w:before="120" w:after="120"/>
              <w:rPr>
                <w:szCs w:val="22"/>
              </w:rPr>
            </w:pPr>
            <w:r>
              <w:rPr>
                <w:szCs w:val="22"/>
              </w:rPr>
              <w:t xml:space="preserve">Finding general information, </w:t>
            </w:r>
            <w:r w:rsidR="00D82F5B">
              <w:rPr>
                <w:szCs w:val="22"/>
              </w:rPr>
              <w:t>guidance,</w:t>
            </w:r>
            <w:r w:rsidR="00C0498A">
              <w:rPr>
                <w:szCs w:val="22"/>
              </w:rPr>
              <w:t xml:space="preserve"> and best practices of sources online</w:t>
            </w:r>
            <w:r w:rsidR="00CA6A43">
              <w:rPr>
                <w:szCs w:val="22"/>
              </w:rPr>
              <w:t>.</w:t>
            </w:r>
          </w:p>
        </w:tc>
        <w:tc>
          <w:tcPr>
            <w:tcW w:w="3595" w:type="dxa"/>
          </w:tcPr>
          <w:p w14:paraId="0035D634" w14:textId="667E4418" w:rsidR="008444C1" w:rsidRPr="00A974D3" w:rsidRDefault="00CA6A43" w:rsidP="00B8293B">
            <w:pPr>
              <w:spacing w:before="120" w:after="120"/>
              <w:rPr>
                <w:szCs w:val="22"/>
              </w:rPr>
            </w:pPr>
            <w:r>
              <w:rPr>
                <w:szCs w:val="22"/>
              </w:rPr>
              <w:t>With this information we can have ideas to see what fits well for our project</w:t>
            </w:r>
            <w:r w:rsidR="00644FB7">
              <w:rPr>
                <w:szCs w:val="22"/>
              </w:rPr>
              <w:t xml:space="preserve"> of visualizing data.</w:t>
            </w:r>
          </w:p>
        </w:tc>
      </w:tr>
      <w:tr w:rsidR="008444C1" w14:paraId="059AF87D" w14:textId="77777777" w:rsidTr="2E3C0B90">
        <w:tc>
          <w:tcPr>
            <w:tcW w:w="1242" w:type="dxa"/>
          </w:tcPr>
          <w:p w14:paraId="1582DFFC" w14:textId="0C705E37" w:rsidR="2E3C0B90" w:rsidRPr="00A974D3" w:rsidRDefault="2E3C0B90" w:rsidP="00B8293B">
            <w:pPr>
              <w:spacing w:before="120" w:after="120"/>
              <w:rPr>
                <w:b/>
                <w:bCs/>
                <w:color w:val="00B0F0"/>
                <w:szCs w:val="22"/>
              </w:rPr>
            </w:pPr>
            <w:r w:rsidRPr="00A974D3">
              <w:rPr>
                <w:b/>
                <w:bCs/>
                <w:color w:val="00B0F0"/>
                <w:szCs w:val="22"/>
              </w:rPr>
              <w:t>Workshop</w:t>
            </w:r>
          </w:p>
        </w:tc>
        <w:tc>
          <w:tcPr>
            <w:tcW w:w="1363" w:type="dxa"/>
          </w:tcPr>
          <w:p w14:paraId="66AADBCF" w14:textId="75DD9D50" w:rsidR="6ED1C01D" w:rsidRPr="00A974D3" w:rsidRDefault="6ED1C01D" w:rsidP="00B8293B">
            <w:pPr>
              <w:spacing w:before="120" w:after="120"/>
              <w:rPr>
                <w:color w:val="00B0F0"/>
                <w:szCs w:val="22"/>
              </w:rPr>
            </w:pPr>
            <w:r w:rsidRPr="00A974D3">
              <w:rPr>
                <w:color w:val="00B0F0"/>
                <w:szCs w:val="22"/>
              </w:rPr>
              <w:t>Group Brainstorm</w:t>
            </w:r>
          </w:p>
        </w:tc>
        <w:tc>
          <w:tcPr>
            <w:tcW w:w="3150" w:type="dxa"/>
          </w:tcPr>
          <w:p w14:paraId="62E2B247" w14:textId="0AE5E871" w:rsidR="2E3C0B90" w:rsidRPr="00A974D3" w:rsidRDefault="007D4B3E" w:rsidP="00B8293B">
            <w:pPr>
              <w:spacing w:before="120" w:after="120"/>
              <w:rPr>
                <w:szCs w:val="22"/>
              </w:rPr>
            </w:pPr>
            <w:r>
              <w:rPr>
                <w:szCs w:val="22"/>
              </w:rPr>
              <w:t xml:space="preserve">Coming as a group to </w:t>
            </w:r>
            <w:r w:rsidR="00DA148D">
              <w:rPr>
                <w:szCs w:val="22"/>
              </w:rPr>
              <w:t>discuss ideas we have thought of or found to visualizing the data.</w:t>
            </w:r>
          </w:p>
        </w:tc>
        <w:tc>
          <w:tcPr>
            <w:tcW w:w="3595" w:type="dxa"/>
          </w:tcPr>
          <w:p w14:paraId="39984AD9" w14:textId="6F6A5094" w:rsidR="2E3C0B90" w:rsidRPr="00A974D3" w:rsidRDefault="00BC6203" w:rsidP="00B8293B">
            <w:pPr>
              <w:spacing w:before="120" w:after="120"/>
            </w:pPr>
            <w:r>
              <w:t>Reach</w:t>
            </w:r>
            <w:r w:rsidR="00D148C1">
              <w:t xml:space="preserve"> a suitable approach to visualize the data </w:t>
            </w:r>
            <w:r w:rsidR="00CA2451">
              <w:t>we all agree on</w:t>
            </w:r>
            <w:r w:rsidR="00D148C1">
              <w:t>.</w:t>
            </w:r>
          </w:p>
        </w:tc>
      </w:tr>
      <w:tr w:rsidR="2E3C0B90" w14:paraId="03CE28A6" w14:textId="77777777" w:rsidTr="2E3C0B90">
        <w:tc>
          <w:tcPr>
            <w:tcW w:w="1242" w:type="dxa"/>
          </w:tcPr>
          <w:p w14:paraId="37108904" w14:textId="0C705E37" w:rsidR="2E3C0B90" w:rsidRPr="00A974D3" w:rsidRDefault="2E3C0B90" w:rsidP="00B8293B">
            <w:pPr>
              <w:spacing w:before="120" w:after="120"/>
              <w:rPr>
                <w:b/>
                <w:bCs/>
                <w:color w:val="00B0F0"/>
                <w:szCs w:val="22"/>
              </w:rPr>
            </w:pPr>
            <w:r w:rsidRPr="00A974D3">
              <w:rPr>
                <w:b/>
                <w:bCs/>
                <w:color w:val="00B0F0"/>
                <w:szCs w:val="22"/>
              </w:rPr>
              <w:t>Workshop</w:t>
            </w:r>
          </w:p>
        </w:tc>
        <w:tc>
          <w:tcPr>
            <w:tcW w:w="1363" w:type="dxa"/>
          </w:tcPr>
          <w:p w14:paraId="7BDBBE1B" w14:textId="6C642F8A" w:rsidR="2E3C0B90" w:rsidRPr="00A974D3" w:rsidRDefault="2E3C0B90" w:rsidP="00B8293B">
            <w:pPr>
              <w:spacing w:before="120" w:after="120"/>
              <w:rPr>
                <w:color w:val="00B0F0"/>
                <w:szCs w:val="22"/>
              </w:rPr>
            </w:pPr>
            <w:r w:rsidRPr="00A974D3">
              <w:rPr>
                <w:color w:val="00B0F0"/>
                <w:szCs w:val="22"/>
              </w:rPr>
              <w:t>Prototyping</w:t>
            </w:r>
          </w:p>
        </w:tc>
        <w:tc>
          <w:tcPr>
            <w:tcW w:w="3150" w:type="dxa"/>
          </w:tcPr>
          <w:p w14:paraId="0A5424CE" w14:textId="34198B5F" w:rsidR="2E3C0B90" w:rsidRPr="00A974D3" w:rsidRDefault="00AF5D71" w:rsidP="00B8293B">
            <w:pPr>
              <w:spacing w:before="120" w:after="120"/>
              <w:rPr>
                <w:szCs w:val="22"/>
              </w:rPr>
            </w:pPr>
            <w:r>
              <w:rPr>
                <w:szCs w:val="22"/>
              </w:rPr>
              <w:t xml:space="preserve">Developing a concept of visualizing the data </w:t>
            </w:r>
            <w:r w:rsidR="00B827E6">
              <w:rPr>
                <w:szCs w:val="22"/>
              </w:rPr>
              <w:t>of the design we chose as a team.</w:t>
            </w:r>
          </w:p>
        </w:tc>
        <w:tc>
          <w:tcPr>
            <w:tcW w:w="3595" w:type="dxa"/>
          </w:tcPr>
          <w:p w14:paraId="43F1E4FB" w14:textId="233EBD04" w:rsidR="2E3C0B90" w:rsidRPr="00A974D3" w:rsidRDefault="00EE28C9" w:rsidP="00B8293B">
            <w:pPr>
              <w:spacing w:before="120" w:after="120"/>
            </w:pPr>
            <w:r>
              <w:t xml:space="preserve">The concept will </w:t>
            </w:r>
            <w:r w:rsidR="002C524C">
              <w:t xml:space="preserve">make </w:t>
            </w:r>
            <w:r w:rsidR="00D3217E">
              <w:t xml:space="preserve">our ideas concrete to </w:t>
            </w:r>
            <w:r w:rsidR="00DB5F1C">
              <w:t>visualizing</w:t>
            </w:r>
            <w:r w:rsidR="00D3217E">
              <w:t xml:space="preserve"> the data with learning </w:t>
            </w:r>
            <w:r w:rsidR="007A2B5E">
              <w:t xml:space="preserve">whether it works </w:t>
            </w:r>
            <w:r w:rsidR="00DB5F1C">
              <w:t xml:space="preserve">and </w:t>
            </w:r>
            <w:r w:rsidR="007A2B5E">
              <w:t>the technical limitations.</w:t>
            </w:r>
          </w:p>
        </w:tc>
      </w:tr>
    </w:tbl>
    <w:p w14:paraId="57279A50" w14:textId="77777777" w:rsidR="000961EF" w:rsidRDefault="000961EF" w:rsidP="000961EF"/>
    <w:p w14:paraId="0D8C5E42" w14:textId="77777777" w:rsidR="00B32155" w:rsidRDefault="00B32155" w:rsidP="000961EF"/>
    <w:p w14:paraId="7BC80F40" w14:textId="4F3332D8" w:rsidR="008444C1" w:rsidRPr="00661C69" w:rsidRDefault="7DF3EB35" w:rsidP="006D2D93">
      <w:pPr>
        <w:pStyle w:val="Heading2"/>
        <w:rPr>
          <w:lang w:val="en-GB"/>
        </w:rPr>
      </w:pPr>
      <w:bookmarkStart w:id="7" w:name="_Toc125045273"/>
      <w:r w:rsidRPr="00661C69">
        <w:rPr>
          <w:lang w:val="en-GB"/>
        </w:rPr>
        <w:lastRenderedPageBreak/>
        <w:t xml:space="preserve">How can the platform be </w:t>
      </w:r>
      <w:r w:rsidRPr="00A974D3">
        <w:t>accessible</w:t>
      </w:r>
      <w:r w:rsidRPr="00661C69">
        <w:rPr>
          <w:lang w:val="en-GB"/>
        </w:rPr>
        <w:t xml:space="preserve"> by a large amount of users at one time?</w:t>
      </w:r>
      <w:bookmarkEnd w:id="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2"/>
        <w:gridCol w:w="1363"/>
        <w:gridCol w:w="3150"/>
        <w:gridCol w:w="3595"/>
      </w:tblGrid>
      <w:tr w:rsidR="008444C1" w14:paraId="0582F241" w14:textId="77777777" w:rsidTr="008338B8">
        <w:trPr>
          <w:trHeight w:val="466"/>
        </w:trPr>
        <w:tc>
          <w:tcPr>
            <w:tcW w:w="1242" w:type="dxa"/>
            <w:vAlign w:val="center"/>
          </w:tcPr>
          <w:p w14:paraId="44FDF4A6" w14:textId="77777777" w:rsidR="008444C1" w:rsidRPr="00A974D3" w:rsidRDefault="008444C1" w:rsidP="008338B8">
            <w:pPr>
              <w:rPr>
                <w:b/>
                <w:bCs/>
                <w:szCs w:val="22"/>
              </w:rPr>
            </w:pPr>
            <w:r w:rsidRPr="00A974D3">
              <w:rPr>
                <w:b/>
                <w:bCs/>
                <w:szCs w:val="22"/>
              </w:rPr>
              <w:t>Method</w:t>
            </w:r>
          </w:p>
        </w:tc>
        <w:tc>
          <w:tcPr>
            <w:tcW w:w="1363" w:type="dxa"/>
            <w:vAlign w:val="center"/>
          </w:tcPr>
          <w:p w14:paraId="5D9F66FC" w14:textId="77777777" w:rsidR="008444C1" w:rsidRPr="00A974D3" w:rsidRDefault="008444C1" w:rsidP="008338B8">
            <w:pPr>
              <w:rPr>
                <w:b/>
                <w:bCs/>
                <w:szCs w:val="22"/>
              </w:rPr>
            </w:pPr>
            <w:r w:rsidRPr="00A974D3">
              <w:rPr>
                <w:b/>
                <w:bCs/>
                <w:szCs w:val="22"/>
              </w:rPr>
              <w:t>Strategy</w:t>
            </w:r>
          </w:p>
        </w:tc>
        <w:tc>
          <w:tcPr>
            <w:tcW w:w="3150" w:type="dxa"/>
            <w:vAlign w:val="center"/>
          </w:tcPr>
          <w:p w14:paraId="473EB3DA" w14:textId="213A55A1" w:rsidR="008444C1" w:rsidRPr="00A974D3" w:rsidRDefault="008338B8" w:rsidP="008338B8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A</w:t>
            </w:r>
            <w:r w:rsidR="008444C1" w:rsidRPr="00A974D3">
              <w:rPr>
                <w:b/>
                <w:bCs/>
                <w:szCs w:val="22"/>
              </w:rPr>
              <w:t>pproach</w:t>
            </w:r>
          </w:p>
        </w:tc>
        <w:tc>
          <w:tcPr>
            <w:tcW w:w="3595" w:type="dxa"/>
            <w:vAlign w:val="center"/>
          </w:tcPr>
          <w:p w14:paraId="4B869806" w14:textId="0651C147" w:rsidR="008444C1" w:rsidRPr="00A974D3" w:rsidRDefault="008338B8" w:rsidP="008338B8">
            <w:pPr>
              <w:rPr>
                <w:b/>
                <w:bCs/>
                <w:szCs w:val="22"/>
              </w:rPr>
            </w:pPr>
            <w:r>
              <w:rPr>
                <w:b/>
                <w:bCs/>
                <w:szCs w:val="22"/>
              </w:rPr>
              <w:t>E</w:t>
            </w:r>
            <w:r w:rsidR="008444C1" w:rsidRPr="00A974D3">
              <w:rPr>
                <w:b/>
                <w:bCs/>
                <w:szCs w:val="22"/>
              </w:rPr>
              <w:t>xpectation</w:t>
            </w:r>
          </w:p>
        </w:tc>
      </w:tr>
      <w:tr w:rsidR="008444C1" w14:paraId="37631DFD" w14:textId="77777777" w:rsidTr="2E3C0B90">
        <w:tc>
          <w:tcPr>
            <w:tcW w:w="1242" w:type="dxa"/>
          </w:tcPr>
          <w:p w14:paraId="0B945373" w14:textId="77777777" w:rsidR="008444C1" w:rsidRPr="00A974D3" w:rsidRDefault="008444C1" w:rsidP="00D80B98">
            <w:pPr>
              <w:spacing w:before="120" w:after="120"/>
              <w:rPr>
                <w:b/>
                <w:bCs/>
                <w:color w:val="70AD47" w:themeColor="accent6"/>
                <w:szCs w:val="22"/>
              </w:rPr>
            </w:pPr>
            <w:r w:rsidRPr="00A974D3">
              <w:rPr>
                <w:b/>
                <w:bCs/>
                <w:color w:val="70AD47" w:themeColor="accent6"/>
                <w:szCs w:val="22"/>
              </w:rPr>
              <w:t>Library</w:t>
            </w:r>
          </w:p>
        </w:tc>
        <w:tc>
          <w:tcPr>
            <w:tcW w:w="1363" w:type="dxa"/>
          </w:tcPr>
          <w:p w14:paraId="54522038" w14:textId="201B70B6" w:rsidR="008444C1" w:rsidRPr="00A974D3" w:rsidRDefault="00687EB0" w:rsidP="00D80B98">
            <w:pPr>
              <w:spacing w:before="120" w:after="120"/>
              <w:rPr>
                <w:color w:val="70AD47" w:themeColor="accent6"/>
                <w:szCs w:val="22"/>
              </w:rPr>
            </w:pPr>
            <w:r>
              <w:rPr>
                <w:color w:val="70AD47" w:themeColor="accent6"/>
                <w:szCs w:val="22"/>
              </w:rPr>
              <w:t xml:space="preserve">Best </w:t>
            </w:r>
            <w:r w:rsidR="00294108">
              <w:rPr>
                <w:color w:val="70AD47" w:themeColor="accent6"/>
                <w:szCs w:val="22"/>
              </w:rPr>
              <w:t xml:space="preserve">Good and Bad </w:t>
            </w:r>
            <w:r w:rsidR="00333AF1">
              <w:rPr>
                <w:color w:val="70AD47" w:themeColor="accent6"/>
                <w:szCs w:val="22"/>
              </w:rPr>
              <w:t>Practices</w:t>
            </w:r>
          </w:p>
        </w:tc>
        <w:tc>
          <w:tcPr>
            <w:tcW w:w="3150" w:type="dxa"/>
          </w:tcPr>
          <w:p w14:paraId="6DAADC15" w14:textId="5C7C107E" w:rsidR="008444C1" w:rsidRPr="005A5ABF" w:rsidRDefault="002F48DE" w:rsidP="00D80B98">
            <w:pPr>
              <w:spacing w:before="120" w:after="120"/>
              <w:rPr>
                <w:szCs w:val="22"/>
              </w:rPr>
            </w:pPr>
            <w:r w:rsidRPr="005A5ABF">
              <w:rPr>
                <w:szCs w:val="22"/>
              </w:rPr>
              <w:t>R</w:t>
            </w:r>
            <w:r w:rsidR="00E13F42" w:rsidRPr="005A5ABF">
              <w:rPr>
                <w:szCs w:val="22"/>
              </w:rPr>
              <w:t>esearch approaches and</w:t>
            </w:r>
            <w:r w:rsidR="00423F9E" w:rsidRPr="005A5ABF">
              <w:rPr>
                <w:szCs w:val="22"/>
              </w:rPr>
              <w:t xml:space="preserve"> project </w:t>
            </w:r>
            <w:r w:rsidR="00B92DE4" w:rsidRPr="005A5ABF">
              <w:rPr>
                <w:szCs w:val="22"/>
              </w:rPr>
              <w:t>structure</w:t>
            </w:r>
            <w:r w:rsidR="00066711" w:rsidRPr="005A5ABF">
              <w:rPr>
                <w:szCs w:val="22"/>
              </w:rPr>
              <w:t>s</w:t>
            </w:r>
            <w:r w:rsidR="009019A0" w:rsidRPr="005A5ABF">
              <w:rPr>
                <w:szCs w:val="22"/>
              </w:rPr>
              <w:t xml:space="preserve"> </w:t>
            </w:r>
            <w:r w:rsidR="005F5C31" w:rsidRPr="005A5ABF">
              <w:rPr>
                <w:szCs w:val="22"/>
              </w:rPr>
              <w:t>that match</w:t>
            </w:r>
            <w:r w:rsidR="009019A0" w:rsidRPr="005A5ABF">
              <w:rPr>
                <w:szCs w:val="22"/>
              </w:rPr>
              <w:t xml:space="preserve"> the desired goals </w:t>
            </w:r>
            <w:r w:rsidR="002A6E65" w:rsidRPr="005A5ABF">
              <w:rPr>
                <w:szCs w:val="22"/>
              </w:rPr>
              <w:t>of our project</w:t>
            </w:r>
            <w:r w:rsidR="009019A0" w:rsidRPr="005A5ABF">
              <w:rPr>
                <w:szCs w:val="22"/>
              </w:rPr>
              <w:t>.</w:t>
            </w:r>
          </w:p>
        </w:tc>
        <w:tc>
          <w:tcPr>
            <w:tcW w:w="3595" w:type="dxa"/>
          </w:tcPr>
          <w:p w14:paraId="4ECA065E" w14:textId="43CBDAEE" w:rsidR="008444C1" w:rsidRPr="00A974D3" w:rsidRDefault="005C2438" w:rsidP="00D80B98">
            <w:pPr>
              <w:spacing w:before="120" w:after="120"/>
              <w:rPr>
                <w:szCs w:val="22"/>
              </w:rPr>
            </w:pPr>
            <w:r w:rsidRPr="00A974D3">
              <w:rPr>
                <w:szCs w:val="22"/>
              </w:rPr>
              <w:t xml:space="preserve">We will be able to have an idea to how we will want to </w:t>
            </w:r>
            <w:r w:rsidR="009F408A" w:rsidRPr="00A974D3">
              <w:rPr>
                <w:szCs w:val="22"/>
              </w:rPr>
              <w:t>structure</w:t>
            </w:r>
            <w:r w:rsidR="00AA200C" w:rsidRPr="00A974D3">
              <w:rPr>
                <w:szCs w:val="22"/>
              </w:rPr>
              <w:t xml:space="preserve"> </w:t>
            </w:r>
            <w:r w:rsidRPr="00A974D3">
              <w:rPr>
                <w:szCs w:val="22"/>
              </w:rPr>
              <w:t>our project</w:t>
            </w:r>
            <w:r w:rsidR="00AA200C" w:rsidRPr="00A974D3">
              <w:rPr>
                <w:szCs w:val="22"/>
              </w:rPr>
              <w:t>.</w:t>
            </w:r>
          </w:p>
        </w:tc>
      </w:tr>
      <w:tr w:rsidR="008444C1" w14:paraId="7B60EE1D" w14:textId="77777777" w:rsidTr="2E3C0B90">
        <w:tc>
          <w:tcPr>
            <w:tcW w:w="1242" w:type="dxa"/>
          </w:tcPr>
          <w:p w14:paraId="01BAD783" w14:textId="0C705E37" w:rsidR="2E3C0B90" w:rsidRPr="00A974D3" w:rsidRDefault="2E3C0B90" w:rsidP="00D80B98">
            <w:pPr>
              <w:spacing w:before="120" w:after="120"/>
              <w:rPr>
                <w:b/>
                <w:bCs/>
                <w:color w:val="00B0F0"/>
                <w:szCs w:val="22"/>
              </w:rPr>
            </w:pPr>
            <w:r w:rsidRPr="00A974D3">
              <w:rPr>
                <w:b/>
                <w:bCs/>
                <w:color w:val="00B0F0"/>
                <w:szCs w:val="22"/>
              </w:rPr>
              <w:t>Workshop</w:t>
            </w:r>
          </w:p>
        </w:tc>
        <w:tc>
          <w:tcPr>
            <w:tcW w:w="1363" w:type="dxa"/>
          </w:tcPr>
          <w:p w14:paraId="29AB05A7" w14:textId="63AE0C7E" w:rsidR="00801D42" w:rsidRPr="00A974D3" w:rsidRDefault="00801D42" w:rsidP="00D80B98">
            <w:pPr>
              <w:spacing w:before="120" w:after="120"/>
              <w:rPr>
                <w:color w:val="00B0F0"/>
                <w:szCs w:val="22"/>
              </w:rPr>
            </w:pPr>
            <w:r w:rsidRPr="00A974D3">
              <w:rPr>
                <w:color w:val="00B0F0"/>
                <w:szCs w:val="22"/>
              </w:rPr>
              <w:t xml:space="preserve">IT </w:t>
            </w:r>
            <w:r w:rsidR="00A818E4">
              <w:rPr>
                <w:color w:val="00B0F0"/>
                <w:szCs w:val="22"/>
              </w:rPr>
              <w:t>A</w:t>
            </w:r>
            <w:r w:rsidRPr="00A974D3">
              <w:rPr>
                <w:color w:val="00B0F0"/>
                <w:szCs w:val="22"/>
              </w:rPr>
              <w:t xml:space="preserve">rchitecture </w:t>
            </w:r>
            <w:r w:rsidR="00A818E4">
              <w:rPr>
                <w:color w:val="00B0F0"/>
                <w:szCs w:val="22"/>
              </w:rPr>
              <w:t>S</w:t>
            </w:r>
            <w:r w:rsidRPr="00A974D3">
              <w:rPr>
                <w:color w:val="00B0F0"/>
                <w:szCs w:val="22"/>
              </w:rPr>
              <w:t xml:space="preserve">ketching </w:t>
            </w:r>
          </w:p>
        </w:tc>
        <w:tc>
          <w:tcPr>
            <w:tcW w:w="3150" w:type="dxa"/>
          </w:tcPr>
          <w:p w14:paraId="4644DB52" w14:textId="22E6D7C6" w:rsidR="2E3C0B90" w:rsidRPr="00A974D3" w:rsidRDefault="00A157F5" w:rsidP="00D80B98">
            <w:pPr>
              <w:spacing w:before="120" w:after="120"/>
              <w:rPr>
                <w:szCs w:val="22"/>
              </w:rPr>
            </w:pPr>
            <w:r w:rsidRPr="00A974D3">
              <w:rPr>
                <w:szCs w:val="22"/>
              </w:rPr>
              <w:t xml:space="preserve">Each team member sketches </w:t>
            </w:r>
            <w:r w:rsidR="001F79B7" w:rsidRPr="00A974D3">
              <w:rPr>
                <w:szCs w:val="22"/>
              </w:rPr>
              <w:t>an</w:t>
            </w:r>
            <w:r w:rsidRPr="00A974D3">
              <w:rPr>
                <w:szCs w:val="22"/>
              </w:rPr>
              <w:t xml:space="preserve"> </w:t>
            </w:r>
            <w:r w:rsidR="001F79B7" w:rsidRPr="00A974D3">
              <w:rPr>
                <w:szCs w:val="22"/>
              </w:rPr>
              <w:t xml:space="preserve">architectural design </w:t>
            </w:r>
            <w:r w:rsidR="00CE259A">
              <w:rPr>
                <w:szCs w:val="22"/>
              </w:rPr>
              <w:t>which</w:t>
            </w:r>
            <w:r w:rsidR="001F79B7" w:rsidRPr="00A974D3">
              <w:rPr>
                <w:szCs w:val="22"/>
              </w:rPr>
              <w:t xml:space="preserve"> can be </w:t>
            </w:r>
            <w:r w:rsidR="00561559" w:rsidRPr="00A974D3">
              <w:rPr>
                <w:szCs w:val="22"/>
              </w:rPr>
              <w:t xml:space="preserve">discussed </w:t>
            </w:r>
            <w:r w:rsidR="001F79B7" w:rsidRPr="00A974D3">
              <w:rPr>
                <w:szCs w:val="22"/>
              </w:rPr>
              <w:t xml:space="preserve">to </w:t>
            </w:r>
            <w:r w:rsidR="00561559" w:rsidRPr="00A974D3">
              <w:rPr>
                <w:szCs w:val="22"/>
              </w:rPr>
              <w:t>develop the most suitable approach for the project.</w:t>
            </w:r>
          </w:p>
        </w:tc>
        <w:tc>
          <w:tcPr>
            <w:tcW w:w="3595" w:type="dxa"/>
          </w:tcPr>
          <w:p w14:paraId="4B0C54AB" w14:textId="5BE696D7" w:rsidR="2E3C0B90" w:rsidRPr="00A974D3" w:rsidRDefault="00445FB2" w:rsidP="00D80B98">
            <w:pPr>
              <w:spacing w:before="120" w:after="120"/>
            </w:pPr>
            <w:r>
              <w:t xml:space="preserve">With the help of discussing a main architectural design from each team </w:t>
            </w:r>
            <w:r w:rsidR="3B20910D">
              <w:t>member's</w:t>
            </w:r>
            <w:r>
              <w:t xml:space="preserve"> approach, we </w:t>
            </w:r>
            <w:r w:rsidR="5BE059A5">
              <w:t>can</w:t>
            </w:r>
            <w:r>
              <w:t xml:space="preserve"> </w:t>
            </w:r>
            <w:r w:rsidR="0054625E">
              <w:t>create the most suitable design with input from everyone.</w:t>
            </w:r>
          </w:p>
        </w:tc>
      </w:tr>
      <w:tr w:rsidR="00E809D4" w14:paraId="4DE3FD89" w14:textId="77777777" w:rsidTr="2E3C0B90">
        <w:tc>
          <w:tcPr>
            <w:tcW w:w="1242" w:type="dxa"/>
          </w:tcPr>
          <w:p w14:paraId="00A9C37E" w14:textId="7819D2AF" w:rsidR="00E809D4" w:rsidRPr="00A974D3" w:rsidRDefault="00E809D4" w:rsidP="00E809D4">
            <w:pPr>
              <w:spacing w:before="120" w:after="120"/>
              <w:rPr>
                <w:b/>
                <w:bCs/>
                <w:color w:val="00B0F0"/>
                <w:szCs w:val="22"/>
              </w:rPr>
            </w:pPr>
            <w:r w:rsidRPr="00F9144C">
              <w:rPr>
                <w:b/>
                <w:bCs/>
                <w:color w:val="FFC000" w:themeColor="accent4"/>
                <w:szCs w:val="22"/>
              </w:rPr>
              <w:t>Showroom</w:t>
            </w:r>
          </w:p>
        </w:tc>
        <w:tc>
          <w:tcPr>
            <w:tcW w:w="1363" w:type="dxa"/>
          </w:tcPr>
          <w:p w14:paraId="0BBD697B" w14:textId="11B47505" w:rsidR="00E809D4" w:rsidRPr="00A974D3" w:rsidRDefault="00E809D4" w:rsidP="00E809D4">
            <w:pPr>
              <w:spacing w:before="120" w:after="120"/>
              <w:rPr>
                <w:color w:val="00B0F0"/>
                <w:szCs w:val="22"/>
              </w:rPr>
            </w:pPr>
            <w:r>
              <w:rPr>
                <w:color w:val="FFC000" w:themeColor="accent4"/>
                <w:szCs w:val="22"/>
              </w:rPr>
              <w:t>Benchmark Test</w:t>
            </w:r>
          </w:p>
        </w:tc>
        <w:tc>
          <w:tcPr>
            <w:tcW w:w="3150" w:type="dxa"/>
          </w:tcPr>
          <w:p w14:paraId="7C8449B4" w14:textId="052DD174" w:rsidR="00E809D4" w:rsidRPr="00A974D3" w:rsidRDefault="00EA51B8" w:rsidP="00E809D4">
            <w:pPr>
              <w:spacing w:before="120" w:after="120"/>
              <w:rPr>
                <w:szCs w:val="22"/>
              </w:rPr>
            </w:pPr>
            <w:r>
              <w:rPr>
                <w:szCs w:val="22"/>
              </w:rPr>
              <w:t xml:space="preserve">Test </w:t>
            </w:r>
            <w:r w:rsidR="00462A43">
              <w:rPr>
                <w:szCs w:val="22"/>
              </w:rPr>
              <w:t xml:space="preserve">the conditions under which the system functions when it is used by </w:t>
            </w:r>
            <w:r w:rsidR="00F66A05">
              <w:rPr>
                <w:szCs w:val="22"/>
              </w:rPr>
              <w:t>many</w:t>
            </w:r>
            <w:r w:rsidR="00462A43">
              <w:rPr>
                <w:szCs w:val="22"/>
              </w:rPr>
              <w:t xml:space="preserve"> users.</w:t>
            </w:r>
          </w:p>
        </w:tc>
        <w:tc>
          <w:tcPr>
            <w:tcW w:w="3595" w:type="dxa"/>
          </w:tcPr>
          <w:p w14:paraId="7A0C88AB" w14:textId="4381B13D" w:rsidR="00E809D4" w:rsidRDefault="00462A43" w:rsidP="00E809D4">
            <w:pPr>
              <w:spacing w:before="120" w:after="120"/>
            </w:pPr>
            <w:r>
              <w:t xml:space="preserve">Prove </w:t>
            </w:r>
            <w:r w:rsidR="005E6C93">
              <w:t xml:space="preserve">that the app is scalable and accessible </w:t>
            </w:r>
            <w:r w:rsidR="00F66A05">
              <w:t>when</w:t>
            </w:r>
            <w:r w:rsidR="005E6C93">
              <w:t xml:space="preserve"> it </w:t>
            </w:r>
            <w:r w:rsidR="00F66A05">
              <w:t>gains a large amount of traffic.</w:t>
            </w:r>
          </w:p>
        </w:tc>
      </w:tr>
    </w:tbl>
    <w:p w14:paraId="1855BED5" w14:textId="77777777" w:rsidR="00AF1A9C" w:rsidRDefault="00AF1A9C" w:rsidP="00AF1A9C">
      <w:pPr>
        <w:rPr>
          <w:lang w:val="en-GB"/>
        </w:rPr>
      </w:pPr>
    </w:p>
    <w:p w14:paraId="65322D66" w14:textId="19316E00" w:rsidR="30A2D3F4" w:rsidRPr="00A974D3" w:rsidRDefault="30A2D3F4" w:rsidP="006D2D93">
      <w:pPr>
        <w:pStyle w:val="Heading2"/>
      </w:pPr>
      <w:bookmarkStart w:id="8" w:name="_Toc125045274"/>
      <w:r w:rsidRPr="00A974D3">
        <w:t>How can the platform be made to be mobile friendly by converting to or making a Progressive Web App (PWA)?</w:t>
      </w:r>
      <w:bookmarkEnd w:id="8"/>
    </w:p>
    <w:p w14:paraId="0792C527" w14:textId="77777777" w:rsidR="008444C1" w:rsidRPr="00685A11" w:rsidRDefault="008444C1" w:rsidP="000B6470">
      <w:pPr>
        <w:spacing w:line="360" w:lineRule="auto"/>
        <w:rPr>
          <w:sz w:val="2"/>
          <w:szCs w:val="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2"/>
        <w:gridCol w:w="1363"/>
        <w:gridCol w:w="3150"/>
        <w:gridCol w:w="3595"/>
      </w:tblGrid>
      <w:tr w:rsidR="008444C1" w14:paraId="5B3E38DC" w14:textId="77777777" w:rsidTr="2E3C0B90">
        <w:tc>
          <w:tcPr>
            <w:tcW w:w="1242" w:type="dxa"/>
          </w:tcPr>
          <w:p w14:paraId="24A20BF0" w14:textId="77777777" w:rsidR="008444C1" w:rsidRPr="00897376" w:rsidRDefault="008444C1" w:rsidP="000B6470">
            <w:pPr>
              <w:spacing w:line="360" w:lineRule="auto"/>
              <w:rPr>
                <w:b/>
                <w:bCs/>
              </w:rPr>
            </w:pPr>
            <w:r w:rsidRPr="00897376">
              <w:rPr>
                <w:b/>
                <w:bCs/>
              </w:rPr>
              <w:t>Method</w:t>
            </w:r>
          </w:p>
        </w:tc>
        <w:tc>
          <w:tcPr>
            <w:tcW w:w="1363" w:type="dxa"/>
          </w:tcPr>
          <w:p w14:paraId="77B0B473" w14:textId="77777777" w:rsidR="008444C1" w:rsidRPr="00897376" w:rsidRDefault="008444C1" w:rsidP="000B6470">
            <w:pPr>
              <w:spacing w:line="360" w:lineRule="auto"/>
              <w:rPr>
                <w:b/>
                <w:bCs/>
              </w:rPr>
            </w:pPr>
            <w:r w:rsidRPr="00897376">
              <w:rPr>
                <w:b/>
                <w:bCs/>
              </w:rPr>
              <w:t>Strategy</w:t>
            </w:r>
          </w:p>
        </w:tc>
        <w:tc>
          <w:tcPr>
            <w:tcW w:w="3150" w:type="dxa"/>
          </w:tcPr>
          <w:p w14:paraId="51079DCE" w14:textId="77777777" w:rsidR="008444C1" w:rsidRPr="00897376" w:rsidRDefault="008444C1" w:rsidP="000B6470">
            <w:pPr>
              <w:spacing w:line="360" w:lineRule="auto"/>
              <w:rPr>
                <w:b/>
                <w:bCs/>
              </w:rPr>
            </w:pPr>
            <w:r w:rsidRPr="00897376">
              <w:rPr>
                <w:b/>
                <w:bCs/>
              </w:rPr>
              <w:t>approach</w:t>
            </w:r>
          </w:p>
        </w:tc>
        <w:tc>
          <w:tcPr>
            <w:tcW w:w="3595" w:type="dxa"/>
          </w:tcPr>
          <w:p w14:paraId="2C3DD5C2" w14:textId="77777777" w:rsidR="008444C1" w:rsidRPr="00897376" w:rsidRDefault="008444C1" w:rsidP="000B6470">
            <w:pPr>
              <w:spacing w:line="360" w:lineRule="auto"/>
              <w:rPr>
                <w:b/>
                <w:bCs/>
              </w:rPr>
            </w:pPr>
            <w:r w:rsidRPr="00897376">
              <w:rPr>
                <w:b/>
                <w:bCs/>
              </w:rPr>
              <w:t>expectation</w:t>
            </w:r>
          </w:p>
        </w:tc>
      </w:tr>
      <w:tr w:rsidR="008444C1" w14:paraId="7FD1AB88" w14:textId="77777777" w:rsidTr="2E3C0B90">
        <w:tc>
          <w:tcPr>
            <w:tcW w:w="1242" w:type="dxa"/>
          </w:tcPr>
          <w:p w14:paraId="7D183166" w14:textId="77777777" w:rsidR="008444C1" w:rsidRPr="00A974D3" w:rsidRDefault="008444C1" w:rsidP="00D80B98">
            <w:pPr>
              <w:spacing w:before="120" w:after="120"/>
              <w:rPr>
                <w:b/>
                <w:bCs/>
                <w:color w:val="70AD47" w:themeColor="accent6"/>
                <w:szCs w:val="22"/>
              </w:rPr>
            </w:pPr>
            <w:r w:rsidRPr="00A974D3">
              <w:rPr>
                <w:b/>
                <w:bCs/>
                <w:color w:val="70AD47" w:themeColor="accent6"/>
                <w:szCs w:val="22"/>
              </w:rPr>
              <w:t>Library</w:t>
            </w:r>
          </w:p>
        </w:tc>
        <w:tc>
          <w:tcPr>
            <w:tcW w:w="1363" w:type="dxa"/>
          </w:tcPr>
          <w:p w14:paraId="242C2253" w14:textId="77777777" w:rsidR="008444C1" w:rsidRPr="00A974D3" w:rsidRDefault="008444C1" w:rsidP="00D80B98">
            <w:pPr>
              <w:spacing w:before="120" w:after="120"/>
              <w:rPr>
                <w:color w:val="70AD47" w:themeColor="accent6"/>
                <w:szCs w:val="22"/>
              </w:rPr>
            </w:pPr>
            <w:r w:rsidRPr="00A974D3">
              <w:rPr>
                <w:color w:val="70AD47" w:themeColor="accent6"/>
                <w:szCs w:val="22"/>
              </w:rPr>
              <w:t>Literature study</w:t>
            </w:r>
          </w:p>
        </w:tc>
        <w:tc>
          <w:tcPr>
            <w:tcW w:w="3150" w:type="dxa"/>
          </w:tcPr>
          <w:p w14:paraId="4C2D7ED4" w14:textId="005197A7" w:rsidR="008444C1" w:rsidRPr="00A974D3" w:rsidRDefault="00980573" w:rsidP="00D80B98">
            <w:pPr>
              <w:spacing w:before="120" w:after="120"/>
              <w:rPr>
                <w:szCs w:val="22"/>
              </w:rPr>
            </w:pPr>
            <w:r w:rsidRPr="00A974D3">
              <w:rPr>
                <w:szCs w:val="22"/>
              </w:rPr>
              <w:t xml:space="preserve">Finding online sources to how a </w:t>
            </w:r>
            <w:r w:rsidR="008314AF" w:rsidRPr="00A974D3">
              <w:rPr>
                <w:szCs w:val="22"/>
              </w:rPr>
              <w:t xml:space="preserve">web application </w:t>
            </w:r>
            <w:r w:rsidRPr="00A974D3">
              <w:rPr>
                <w:szCs w:val="22"/>
              </w:rPr>
              <w:t>can be converted to a PWA</w:t>
            </w:r>
            <w:r w:rsidR="00675980" w:rsidRPr="00A974D3">
              <w:rPr>
                <w:szCs w:val="22"/>
              </w:rPr>
              <w:t>.</w:t>
            </w:r>
          </w:p>
        </w:tc>
        <w:tc>
          <w:tcPr>
            <w:tcW w:w="3595" w:type="dxa"/>
          </w:tcPr>
          <w:p w14:paraId="08675918" w14:textId="4DC4E757" w:rsidR="008444C1" w:rsidRPr="00A974D3" w:rsidRDefault="00980573" w:rsidP="00D80B98">
            <w:pPr>
              <w:spacing w:before="120" w:after="120"/>
              <w:rPr>
                <w:szCs w:val="22"/>
              </w:rPr>
            </w:pPr>
            <w:r w:rsidRPr="00A974D3">
              <w:rPr>
                <w:szCs w:val="22"/>
              </w:rPr>
              <w:t xml:space="preserve">With the information acquired, we will be able to use it </w:t>
            </w:r>
            <w:r w:rsidR="00675980" w:rsidRPr="00A974D3">
              <w:rPr>
                <w:szCs w:val="22"/>
              </w:rPr>
              <w:t xml:space="preserve">to create a prototype of implement this functionality where we can use </w:t>
            </w:r>
            <w:r w:rsidR="00A1285F" w:rsidRPr="00A974D3">
              <w:rPr>
                <w:szCs w:val="22"/>
              </w:rPr>
              <w:t xml:space="preserve">it for </w:t>
            </w:r>
            <w:r w:rsidR="00675980" w:rsidRPr="00A974D3">
              <w:rPr>
                <w:szCs w:val="22"/>
              </w:rPr>
              <w:t>the project.</w:t>
            </w:r>
          </w:p>
        </w:tc>
      </w:tr>
      <w:tr w:rsidR="008444C1" w14:paraId="6DEAF961" w14:textId="77777777" w:rsidTr="2E3C0B90">
        <w:tc>
          <w:tcPr>
            <w:tcW w:w="1242" w:type="dxa"/>
          </w:tcPr>
          <w:p w14:paraId="0037B18C" w14:textId="0C705E37" w:rsidR="2E3C0B90" w:rsidRPr="00A974D3" w:rsidRDefault="2E3C0B90" w:rsidP="00D80B98">
            <w:pPr>
              <w:spacing w:before="120" w:after="120"/>
              <w:rPr>
                <w:b/>
                <w:bCs/>
                <w:color w:val="00B0F0"/>
                <w:szCs w:val="22"/>
              </w:rPr>
            </w:pPr>
            <w:r w:rsidRPr="00A974D3">
              <w:rPr>
                <w:b/>
                <w:bCs/>
                <w:color w:val="00B0F0"/>
                <w:szCs w:val="22"/>
              </w:rPr>
              <w:t>Workshop</w:t>
            </w:r>
          </w:p>
        </w:tc>
        <w:tc>
          <w:tcPr>
            <w:tcW w:w="1363" w:type="dxa"/>
          </w:tcPr>
          <w:p w14:paraId="307FFB02" w14:textId="6C642F8A" w:rsidR="2E3C0B90" w:rsidRPr="00A974D3" w:rsidRDefault="2E3C0B90" w:rsidP="00D80B98">
            <w:pPr>
              <w:spacing w:before="120" w:after="120"/>
              <w:rPr>
                <w:color w:val="00B0F0"/>
                <w:szCs w:val="22"/>
              </w:rPr>
            </w:pPr>
            <w:r w:rsidRPr="00A974D3">
              <w:rPr>
                <w:color w:val="00B0F0"/>
                <w:szCs w:val="22"/>
              </w:rPr>
              <w:t>Prototyping</w:t>
            </w:r>
          </w:p>
        </w:tc>
        <w:tc>
          <w:tcPr>
            <w:tcW w:w="3150" w:type="dxa"/>
          </w:tcPr>
          <w:p w14:paraId="2DA5A5CC" w14:textId="2AFB7338" w:rsidR="2E3C0B90" w:rsidRPr="00A974D3" w:rsidRDefault="004E3ED1" w:rsidP="00D80B98">
            <w:pPr>
              <w:spacing w:before="120" w:after="120"/>
              <w:rPr>
                <w:szCs w:val="22"/>
              </w:rPr>
            </w:pPr>
            <w:r w:rsidRPr="00A974D3">
              <w:rPr>
                <w:szCs w:val="22"/>
              </w:rPr>
              <w:t xml:space="preserve">Creating a prototype of converting a web application to </w:t>
            </w:r>
            <w:r w:rsidR="00AD502C" w:rsidRPr="00A974D3">
              <w:rPr>
                <w:szCs w:val="22"/>
              </w:rPr>
              <w:t>a PWA</w:t>
            </w:r>
            <w:r w:rsidRPr="00A974D3">
              <w:rPr>
                <w:szCs w:val="22"/>
              </w:rPr>
              <w:t xml:space="preserve"> to learn whether it works and discovering the technical limitations or possibilities.</w:t>
            </w:r>
          </w:p>
        </w:tc>
        <w:tc>
          <w:tcPr>
            <w:tcW w:w="3595" w:type="dxa"/>
          </w:tcPr>
          <w:p w14:paraId="3C1C7825" w14:textId="343D3005" w:rsidR="2E3C0B90" w:rsidRPr="00A974D3" w:rsidRDefault="08E91CE4" w:rsidP="00D80B98">
            <w:pPr>
              <w:spacing w:before="120" w:after="120"/>
            </w:pPr>
            <w:r>
              <w:t>By</w:t>
            </w:r>
            <w:r w:rsidR="005D3870">
              <w:t xml:space="preserve"> creating a prototype, we can use this concept to implement to the project to add this functionality.</w:t>
            </w:r>
          </w:p>
        </w:tc>
      </w:tr>
    </w:tbl>
    <w:p w14:paraId="4BE482AE" w14:textId="3E6A16D6" w:rsidR="00A47D0F" w:rsidRPr="00FB1865" w:rsidRDefault="00A47D0F" w:rsidP="000B6470">
      <w:pPr>
        <w:spacing w:line="360" w:lineRule="auto"/>
        <w:rPr>
          <w:sz w:val="12"/>
          <w:szCs w:val="12"/>
        </w:rPr>
      </w:pPr>
    </w:p>
    <w:p w14:paraId="2ED9DD9E" w14:textId="77777777" w:rsidR="00F6183B" w:rsidRDefault="00F6183B" w:rsidP="000B6470">
      <w:pPr>
        <w:spacing w:line="360" w:lineRule="auto"/>
        <w:rPr>
          <w:sz w:val="12"/>
          <w:szCs w:val="12"/>
        </w:rPr>
      </w:pPr>
    </w:p>
    <w:p w14:paraId="688DC3AF" w14:textId="77777777" w:rsidR="004C2C12" w:rsidRDefault="004C2C12" w:rsidP="000B6470">
      <w:pPr>
        <w:spacing w:line="360" w:lineRule="auto"/>
        <w:rPr>
          <w:sz w:val="12"/>
          <w:szCs w:val="12"/>
        </w:rPr>
      </w:pPr>
    </w:p>
    <w:p w14:paraId="054874F2" w14:textId="77777777" w:rsidR="004C2C12" w:rsidRDefault="004C2C12" w:rsidP="000B6470">
      <w:pPr>
        <w:spacing w:line="360" w:lineRule="auto"/>
        <w:rPr>
          <w:sz w:val="12"/>
          <w:szCs w:val="12"/>
        </w:rPr>
      </w:pPr>
    </w:p>
    <w:p w14:paraId="724723C7" w14:textId="77777777" w:rsidR="004C2C12" w:rsidRDefault="004C2C12" w:rsidP="000B6470">
      <w:pPr>
        <w:spacing w:line="360" w:lineRule="auto"/>
        <w:rPr>
          <w:sz w:val="12"/>
          <w:szCs w:val="12"/>
        </w:rPr>
      </w:pPr>
    </w:p>
    <w:p w14:paraId="30C7FC18" w14:textId="77777777" w:rsidR="004C2C12" w:rsidRDefault="004C2C12" w:rsidP="000B6470">
      <w:pPr>
        <w:spacing w:line="360" w:lineRule="auto"/>
        <w:rPr>
          <w:sz w:val="12"/>
          <w:szCs w:val="12"/>
        </w:rPr>
      </w:pPr>
    </w:p>
    <w:p w14:paraId="558EB756" w14:textId="77777777" w:rsidR="004C2C12" w:rsidRDefault="004C2C12" w:rsidP="000B6470">
      <w:pPr>
        <w:spacing w:line="360" w:lineRule="auto"/>
        <w:rPr>
          <w:sz w:val="12"/>
          <w:szCs w:val="12"/>
        </w:rPr>
      </w:pPr>
    </w:p>
    <w:p w14:paraId="5CAE179E" w14:textId="77777777" w:rsidR="004C2C12" w:rsidRDefault="004C2C12" w:rsidP="000B6470">
      <w:pPr>
        <w:spacing w:line="360" w:lineRule="auto"/>
        <w:rPr>
          <w:sz w:val="12"/>
          <w:szCs w:val="12"/>
        </w:rPr>
      </w:pPr>
    </w:p>
    <w:p w14:paraId="1FB8F4DF" w14:textId="77777777" w:rsidR="00F6183B" w:rsidRPr="00F6183B" w:rsidRDefault="00F6183B" w:rsidP="00E90FD8"/>
    <w:sectPr w:rsidR="00F6183B" w:rsidRPr="00F6183B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349D1" w14:textId="77777777" w:rsidR="005B7910" w:rsidRDefault="005B7910" w:rsidP="007D7D79">
      <w:pPr>
        <w:spacing w:after="0" w:line="240" w:lineRule="auto"/>
      </w:pPr>
      <w:r>
        <w:separator/>
      </w:r>
    </w:p>
  </w:endnote>
  <w:endnote w:type="continuationSeparator" w:id="0">
    <w:p w14:paraId="16EE4B7C" w14:textId="77777777" w:rsidR="005B7910" w:rsidRDefault="005B7910" w:rsidP="007D7D79">
      <w:pPr>
        <w:spacing w:after="0" w:line="240" w:lineRule="auto"/>
      </w:pPr>
      <w:r>
        <w:continuationSeparator/>
      </w:r>
    </w:p>
  </w:endnote>
  <w:endnote w:type="continuationNotice" w:id="1">
    <w:p w14:paraId="7F9A1AD8" w14:textId="77777777" w:rsidR="005B7910" w:rsidRDefault="005B791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29398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627870" w14:textId="4D946ED2" w:rsidR="00277B7F" w:rsidRDefault="00277B7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57654C" w14:textId="51E6B2B4" w:rsidR="007D7D79" w:rsidRDefault="007D7D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66343" w14:textId="77777777" w:rsidR="005B7910" w:rsidRDefault="005B7910" w:rsidP="007D7D79">
      <w:pPr>
        <w:spacing w:after="0" w:line="240" w:lineRule="auto"/>
      </w:pPr>
      <w:r>
        <w:separator/>
      </w:r>
    </w:p>
  </w:footnote>
  <w:footnote w:type="continuationSeparator" w:id="0">
    <w:p w14:paraId="177E54E8" w14:textId="77777777" w:rsidR="005B7910" w:rsidRDefault="005B7910" w:rsidP="007D7D79">
      <w:pPr>
        <w:spacing w:after="0" w:line="240" w:lineRule="auto"/>
      </w:pPr>
      <w:r>
        <w:continuationSeparator/>
      </w:r>
    </w:p>
  </w:footnote>
  <w:footnote w:type="continuationNotice" w:id="1">
    <w:p w14:paraId="6893DB2A" w14:textId="77777777" w:rsidR="005B7910" w:rsidRDefault="005B7910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AvkDQ7bm" int2:invalidationBookmarkName="" int2:hashCode="YD+82+V1vFecXo" int2:id="iUypPkdN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32105FE2"/>
    <w:multiLevelType w:val="hybridMultilevel"/>
    <w:tmpl w:val="74CC1542"/>
    <w:lvl w:ilvl="0" w:tplc="8C3A079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0C0CF2"/>
    <w:multiLevelType w:val="hybridMultilevel"/>
    <w:tmpl w:val="6506367C"/>
    <w:lvl w:ilvl="0" w:tplc="E90632A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DED8907"/>
    <w:multiLevelType w:val="hybridMultilevel"/>
    <w:tmpl w:val="8B5E099E"/>
    <w:lvl w:ilvl="0" w:tplc="309A01C6">
      <w:numFmt w:val="none"/>
      <w:lvlText w:val=""/>
      <w:lvlJc w:val="left"/>
      <w:pPr>
        <w:tabs>
          <w:tab w:val="num" w:pos="360"/>
        </w:tabs>
      </w:pPr>
    </w:lvl>
    <w:lvl w:ilvl="1" w:tplc="5D1EA05E">
      <w:start w:val="1"/>
      <w:numFmt w:val="lowerLetter"/>
      <w:lvlText w:val="%2."/>
      <w:lvlJc w:val="left"/>
      <w:pPr>
        <w:ind w:left="1440" w:hanging="360"/>
      </w:pPr>
    </w:lvl>
    <w:lvl w:ilvl="2" w:tplc="BB66AF46">
      <w:start w:val="1"/>
      <w:numFmt w:val="lowerRoman"/>
      <w:lvlText w:val="%3."/>
      <w:lvlJc w:val="right"/>
      <w:pPr>
        <w:ind w:left="2160" w:hanging="180"/>
      </w:pPr>
    </w:lvl>
    <w:lvl w:ilvl="3" w:tplc="9EE8C652">
      <w:start w:val="1"/>
      <w:numFmt w:val="decimal"/>
      <w:lvlText w:val="%4."/>
      <w:lvlJc w:val="left"/>
      <w:pPr>
        <w:ind w:left="2880" w:hanging="360"/>
      </w:pPr>
    </w:lvl>
    <w:lvl w:ilvl="4" w:tplc="AFEA2432">
      <w:start w:val="1"/>
      <w:numFmt w:val="lowerLetter"/>
      <w:lvlText w:val="%5."/>
      <w:lvlJc w:val="left"/>
      <w:pPr>
        <w:ind w:left="3600" w:hanging="360"/>
      </w:pPr>
    </w:lvl>
    <w:lvl w:ilvl="5" w:tplc="E006096C">
      <w:start w:val="1"/>
      <w:numFmt w:val="lowerRoman"/>
      <w:lvlText w:val="%6."/>
      <w:lvlJc w:val="right"/>
      <w:pPr>
        <w:ind w:left="4320" w:hanging="180"/>
      </w:pPr>
    </w:lvl>
    <w:lvl w:ilvl="6" w:tplc="B89A9BB8">
      <w:start w:val="1"/>
      <w:numFmt w:val="decimal"/>
      <w:lvlText w:val="%7."/>
      <w:lvlJc w:val="left"/>
      <w:pPr>
        <w:ind w:left="5040" w:hanging="360"/>
      </w:pPr>
    </w:lvl>
    <w:lvl w:ilvl="7" w:tplc="74A41428">
      <w:start w:val="1"/>
      <w:numFmt w:val="lowerLetter"/>
      <w:lvlText w:val="%8."/>
      <w:lvlJc w:val="left"/>
      <w:pPr>
        <w:ind w:left="5760" w:hanging="360"/>
      </w:pPr>
    </w:lvl>
    <w:lvl w:ilvl="8" w:tplc="A3CEBE3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8A7B3C"/>
    <w:multiLevelType w:val="multilevel"/>
    <w:tmpl w:val="0E5A0E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7432603"/>
    <w:multiLevelType w:val="hybridMultilevel"/>
    <w:tmpl w:val="F08A8BC6"/>
    <w:lvl w:ilvl="0" w:tplc="E55A5C34">
      <w:start w:val="1"/>
      <w:numFmt w:val="bullet"/>
      <w:lvlText w:val="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BC3F01"/>
    <w:multiLevelType w:val="hybridMultilevel"/>
    <w:tmpl w:val="19FEAA5C"/>
    <w:lvl w:ilvl="0" w:tplc="5EB0FC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4335C2"/>
    <w:multiLevelType w:val="hybridMultilevel"/>
    <w:tmpl w:val="A93271B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2240233">
    <w:abstractNumId w:val="3"/>
  </w:num>
  <w:num w:numId="2" w16cid:durableId="194734898">
    <w:abstractNumId w:val="6"/>
  </w:num>
  <w:num w:numId="3" w16cid:durableId="1846048345">
    <w:abstractNumId w:val="2"/>
  </w:num>
  <w:num w:numId="4" w16cid:durableId="1552034133">
    <w:abstractNumId w:val="4"/>
  </w:num>
  <w:num w:numId="5" w16cid:durableId="1363361104">
    <w:abstractNumId w:val="5"/>
  </w:num>
  <w:num w:numId="6" w16cid:durableId="1717198104">
    <w:abstractNumId w:val="0"/>
  </w:num>
  <w:num w:numId="7" w16cid:durableId="680543928">
    <w:abstractNumId w:val="0"/>
  </w:num>
  <w:num w:numId="8" w16cid:durableId="1273173376">
    <w:abstractNumId w:val="0"/>
  </w:num>
  <w:num w:numId="9" w16cid:durableId="1103888769">
    <w:abstractNumId w:val="0"/>
  </w:num>
  <w:num w:numId="10" w16cid:durableId="185140759">
    <w:abstractNumId w:val="0"/>
  </w:num>
  <w:num w:numId="11" w16cid:durableId="911815175">
    <w:abstractNumId w:val="0"/>
  </w:num>
  <w:num w:numId="12" w16cid:durableId="1776974479">
    <w:abstractNumId w:val="0"/>
  </w:num>
  <w:num w:numId="13" w16cid:durableId="1382826537">
    <w:abstractNumId w:val="0"/>
  </w:num>
  <w:num w:numId="14" w16cid:durableId="1749032544">
    <w:abstractNumId w:val="0"/>
  </w:num>
  <w:num w:numId="15" w16cid:durableId="1637299712">
    <w:abstractNumId w:val="0"/>
  </w:num>
  <w:num w:numId="16" w16cid:durableId="482817893">
    <w:abstractNumId w:val="7"/>
  </w:num>
  <w:num w:numId="17" w16cid:durableId="12742920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tDAxMTE2MjGwNDBS0lEKTi0uzszPAykwqgUAYf0y3ywAAAA="/>
  </w:docVars>
  <w:rsids>
    <w:rsidRoot w:val="00093E7E"/>
    <w:rsid w:val="00003D25"/>
    <w:rsid w:val="00003ECD"/>
    <w:rsid w:val="00004576"/>
    <w:rsid w:val="000214D5"/>
    <w:rsid w:val="00030432"/>
    <w:rsid w:val="000304AD"/>
    <w:rsid w:val="000306C2"/>
    <w:rsid w:val="00033FD4"/>
    <w:rsid w:val="0004255A"/>
    <w:rsid w:val="00047BD2"/>
    <w:rsid w:val="00050AE6"/>
    <w:rsid w:val="000606B8"/>
    <w:rsid w:val="00061771"/>
    <w:rsid w:val="00066711"/>
    <w:rsid w:val="000725CB"/>
    <w:rsid w:val="000938C7"/>
    <w:rsid w:val="00093E7E"/>
    <w:rsid w:val="000961EF"/>
    <w:rsid w:val="000964FE"/>
    <w:rsid w:val="000B090C"/>
    <w:rsid w:val="000B6470"/>
    <w:rsid w:val="000C16B0"/>
    <w:rsid w:val="000C6061"/>
    <w:rsid w:val="000C7B0E"/>
    <w:rsid w:val="000D2C4B"/>
    <w:rsid w:val="000D7B47"/>
    <w:rsid w:val="000E5F18"/>
    <w:rsid w:val="000E5FDB"/>
    <w:rsid w:val="000F35E2"/>
    <w:rsid w:val="00105E66"/>
    <w:rsid w:val="00110289"/>
    <w:rsid w:val="0011588D"/>
    <w:rsid w:val="00121C43"/>
    <w:rsid w:val="001271B9"/>
    <w:rsid w:val="00130758"/>
    <w:rsid w:val="001312F4"/>
    <w:rsid w:val="00131DDB"/>
    <w:rsid w:val="00135F98"/>
    <w:rsid w:val="0013795E"/>
    <w:rsid w:val="00155586"/>
    <w:rsid w:val="00175550"/>
    <w:rsid w:val="001771A9"/>
    <w:rsid w:val="00181A8C"/>
    <w:rsid w:val="001840DF"/>
    <w:rsid w:val="001A1E0D"/>
    <w:rsid w:val="001A2750"/>
    <w:rsid w:val="001B004E"/>
    <w:rsid w:val="001B0F1C"/>
    <w:rsid w:val="001B2085"/>
    <w:rsid w:val="001B413F"/>
    <w:rsid w:val="001B4BC4"/>
    <w:rsid w:val="001C74CE"/>
    <w:rsid w:val="001D4AA2"/>
    <w:rsid w:val="001E04AA"/>
    <w:rsid w:val="001E29F4"/>
    <w:rsid w:val="001E4439"/>
    <w:rsid w:val="001F3411"/>
    <w:rsid w:val="001F3B63"/>
    <w:rsid w:val="001F4D7A"/>
    <w:rsid w:val="001F79B7"/>
    <w:rsid w:val="00202C28"/>
    <w:rsid w:val="00206394"/>
    <w:rsid w:val="002069BB"/>
    <w:rsid w:val="00206BE1"/>
    <w:rsid w:val="00213919"/>
    <w:rsid w:val="00216D90"/>
    <w:rsid w:val="00223B3B"/>
    <w:rsid w:val="0022441B"/>
    <w:rsid w:val="00233135"/>
    <w:rsid w:val="00242FDE"/>
    <w:rsid w:val="0024377B"/>
    <w:rsid w:val="002448F0"/>
    <w:rsid w:val="00251864"/>
    <w:rsid w:val="00252574"/>
    <w:rsid w:val="002563DF"/>
    <w:rsid w:val="00257C16"/>
    <w:rsid w:val="00261870"/>
    <w:rsid w:val="0026237D"/>
    <w:rsid w:val="00263DA3"/>
    <w:rsid w:val="002771A1"/>
    <w:rsid w:val="002778E5"/>
    <w:rsid w:val="00277B7F"/>
    <w:rsid w:val="00281430"/>
    <w:rsid w:val="0028284F"/>
    <w:rsid w:val="00282A22"/>
    <w:rsid w:val="00286AA1"/>
    <w:rsid w:val="00286F03"/>
    <w:rsid w:val="0029047B"/>
    <w:rsid w:val="00293E50"/>
    <w:rsid w:val="00294108"/>
    <w:rsid w:val="00295B10"/>
    <w:rsid w:val="002A1A73"/>
    <w:rsid w:val="002A2D11"/>
    <w:rsid w:val="002A3A90"/>
    <w:rsid w:val="002A6E65"/>
    <w:rsid w:val="002B7514"/>
    <w:rsid w:val="002C1DBE"/>
    <w:rsid w:val="002C35C2"/>
    <w:rsid w:val="002C524C"/>
    <w:rsid w:val="002C64BC"/>
    <w:rsid w:val="002C710E"/>
    <w:rsid w:val="002D193B"/>
    <w:rsid w:val="002D2732"/>
    <w:rsid w:val="002D5EE2"/>
    <w:rsid w:val="002D6E0E"/>
    <w:rsid w:val="002E1C13"/>
    <w:rsid w:val="002E214E"/>
    <w:rsid w:val="002F47ED"/>
    <w:rsid w:val="002F48DE"/>
    <w:rsid w:val="00301FCA"/>
    <w:rsid w:val="0031024F"/>
    <w:rsid w:val="00312D1A"/>
    <w:rsid w:val="00314A4F"/>
    <w:rsid w:val="00331CA4"/>
    <w:rsid w:val="00332914"/>
    <w:rsid w:val="00333AF1"/>
    <w:rsid w:val="003362FC"/>
    <w:rsid w:val="0034400F"/>
    <w:rsid w:val="00356001"/>
    <w:rsid w:val="00357E31"/>
    <w:rsid w:val="00360364"/>
    <w:rsid w:val="00366917"/>
    <w:rsid w:val="00371AA3"/>
    <w:rsid w:val="00371EF0"/>
    <w:rsid w:val="00386B10"/>
    <w:rsid w:val="0038755A"/>
    <w:rsid w:val="00387744"/>
    <w:rsid w:val="00393C5D"/>
    <w:rsid w:val="003948A3"/>
    <w:rsid w:val="00397D6A"/>
    <w:rsid w:val="003A317D"/>
    <w:rsid w:val="003B4EF0"/>
    <w:rsid w:val="003C7524"/>
    <w:rsid w:val="003C7EB2"/>
    <w:rsid w:val="003D4C31"/>
    <w:rsid w:val="003D7934"/>
    <w:rsid w:val="003E2EFC"/>
    <w:rsid w:val="003E3E43"/>
    <w:rsid w:val="003F3ACE"/>
    <w:rsid w:val="003F45BB"/>
    <w:rsid w:val="00401361"/>
    <w:rsid w:val="00402950"/>
    <w:rsid w:val="00404122"/>
    <w:rsid w:val="004205FA"/>
    <w:rsid w:val="004213F2"/>
    <w:rsid w:val="00423F9E"/>
    <w:rsid w:val="0044392A"/>
    <w:rsid w:val="00445FB2"/>
    <w:rsid w:val="004467C3"/>
    <w:rsid w:val="00462A43"/>
    <w:rsid w:val="004750F6"/>
    <w:rsid w:val="004776F6"/>
    <w:rsid w:val="00483332"/>
    <w:rsid w:val="0048791D"/>
    <w:rsid w:val="004914AE"/>
    <w:rsid w:val="00492BCA"/>
    <w:rsid w:val="00495494"/>
    <w:rsid w:val="004A1270"/>
    <w:rsid w:val="004A1943"/>
    <w:rsid w:val="004A4AFD"/>
    <w:rsid w:val="004A5594"/>
    <w:rsid w:val="004A6A3D"/>
    <w:rsid w:val="004B250D"/>
    <w:rsid w:val="004B3307"/>
    <w:rsid w:val="004B7A40"/>
    <w:rsid w:val="004C0A37"/>
    <w:rsid w:val="004C2C12"/>
    <w:rsid w:val="004C3863"/>
    <w:rsid w:val="004D3346"/>
    <w:rsid w:val="004E3ED1"/>
    <w:rsid w:val="004F317C"/>
    <w:rsid w:val="005021C7"/>
    <w:rsid w:val="005069FA"/>
    <w:rsid w:val="0051072A"/>
    <w:rsid w:val="00510BD5"/>
    <w:rsid w:val="00512A50"/>
    <w:rsid w:val="00516216"/>
    <w:rsid w:val="005211C8"/>
    <w:rsid w:val="00525848"/>
    <w:rsid w:val="00525D02"/>
    <w:rsid w:val="0052751E"/>
    <w:rsid w:val="00532707"/>
    <w:rsid w:val="005456C2"/>
    <w:rsid w:val="0054625E"/>
    <w:rsid w:val="00546624"/>
    <w:rsid w:val="00550B91"/>
    <w:rsid w:val="005525A0"/>
    <w:rsid w:val="00553C8E"/>
    <w:rsid w:val="00560F8E"/>
    <w:rsid w:val="00561559"/>
    <w:rsid w:val="00561B3F"/>
    <w:rsid w:val="00565197"/>
    <w:rsid w:val="00565D3C"/>
    <w:rsid w:val="00567B02"/>
    <w:rsid w:val="00575179"/>
    <w:rsid w:val="005756B6"/>
    <w:rsid w:val="0058090B"/>
    <w:rsid w:val="00586B42"/>
    <w:rsid w:val="0059369F"/>
    <w:rsid w:val="00594742"/>
    <w:rsid w:val="005A52A7"/>
    <w:rsid w:val="005A5ABF"/>
    <w:rsid w:val="005A765A"/>
    <w:rsid w:val="005B1280"/>
    <w:rsid w:val="005B3CDC"/>
    <w:rsid w:val="005B4716"/>
    <w:rsid w:val="005B7910"/>
    <w:rsid w:val="005C2438"/>
    <w:rsid w:val="005C45B3"/>
    <w:rsid w:val="005D3870"/>
    <w:rsid w:val="005E191F"/>
    <w:rsid w:val="005E39DC"/>
    <w:rsid w:val="005E6B01"/>
    <w:rsid w:val="005E6C93"/>
    <w:rsid w:val="005F4715"/>
    <w:rsid w:val="005F49E5"/>
    <w:rsid w:val="005F5184"/>
    <w:rsid w:val="005F5C31"/>
    <w:rsid w:val="005F70D4"/>
    <w:rsid w:val="006003ED"/>
    <w:rsid w:val="00600D55"/>
    <w:rsid w:val="00601199"/>
    <w:rsid w:val="00604476"/>
    <w:rsid w:val="00604943"/>
    <w:rsid w:val="00605FB5"/>
    <w:rsid w:val="00615480"/>
    <w:rsid w:val="006213BA"/>
    <w:rsid w:val="00622B8E"/>
    <w:rsid w:val="00625AC7"/>
    <w:rsid w:val="00627717"/>
    <w:rsid w:val="00631210"/>
    <w:rsid w:val="00636A30"/>
    <w:rsid w:val="006376EB"/>
    <w:rsid w:val="00644FB7"/>
    <w:rsid w:val="00645BC0"/>
    <w:rsid w:val="00646FB9"/>
    <w:rsid w:val="006540B0"/>
    <w:rsid w:val="006562CC"/>
    <w:rsid w:val="00661C69"/>
    <w:rsid w:val="00663FFD"/>
    <w:rsid w:val="00666B10"/>
    <w:rsid w:val="00667B23"/>
    <w:rsid w:val="0067177A"/>
    <w:rsid w:val="00675980"/>
    <w:rsid w:val="00676A3C"/>
    <w:rsid w:val="00685A11"/>
    <w:rsid w:val="00686E84"/>
    <w:rsid w:val="00687EB0"/>
    <w:rsid w:val="006924B4"/>
    <w:rsid w:val="00695032"/>
    <w:rsid w:val="006A217B"/>
    <w:rsid w:val="006A2F41"/>
    <w:rsid w:val="006B28FE"/>
    <w:rsid w:val="006B7502"/>
    <w:rsid w:val="006C0144"/>
    <w:rsid w:val="006C0E63"/>
    <w:rsid w:val="006C51AE"/>
    <w:rsid w:val="006D0956"/>
    <w:rsid w:val="006D2D93"/>
    <w:rsid w:val="006E7FDE"/>
    <w:rsid w:val="006F004D"/>
    <w:rsid w:val="006F77D1"/>
    <w:rsid w:val="007002FF"/>
    <w:rsid w:val="0070166B"/>
    <w:rsid w:val="00702379"/>
    <w:rsid w:val="00702728"/>
    <w:rsid w:val="00707504"/>
    <w:rsid w:val="0071006E"/>
    <w:rsid w:val="007115AA"/>
    <w:rsid w:val="007215B4"/>
    <w:rsid w:val="00721B70"/>
    <w:rsid w:val="00723917"/>
    <w:rsid w:val="007301E7"/>
    <w:rsid w:val="00731C33"/>
    <w:rsid w:val="007365A8"/>
    <w:rsid w:val="00740C3A"/>
    <w:rsid w:val="00741543"/>
    <w:rsid w:val="00743CE7"/>
    <w:rsid w:val="00755FEA"/>
    <w:rsid w:val="00762F85"/>
    <w:rsid w:val="007660CC"/>
    <w:rsid w:val="00767805"/>
    <w:rsid w:val="00770055"/>
    <w:rsid w:val="007714EA"/>
    <w:rsid w:val="00772468"/>
    <w:rsid w:val="00777B79"/>
    <w:rsid w:val="00780115"/>
    <w:rsid w:val="00782F2E"/>
    <w:rsid w:val="00785F4B"/>
    <w:rsid w:val="007867B1"/>
    <w:rsid w:val="00794BE1"/>
    <w:rsid w:val="007957EE"/>
    <w:rsid w:val="007A1330"/>
    <w:rsid w:val="007A2B5E"/>
    <w:rsid w:val="007A30FA"/>
    <w:rsid w:val="007A7F0A"/>
    <w:rsid w:val="007B40F7"/>
    <w:rsid w:val="007C5FBF"/>
    <w:rsid w:val="007C6D87"/>
    <w:rsid w:val="007C7B63"/>
    <w:rsid w:val="007C7F3B"/>
    <w:rsid w:val="007D4B3E"/>
    <w:rsid w:val="007D5223"/>
    <w:rsid w:val="007D656B"/>
    <w:rsid w:val="007D7D79"/>
    <w:rsid w:val="007E07B4"/>
    <w:rsid w:val="007F3568"/>
    <w:rsid w:val="007F4216"/>
    <w:rsid w:val="00801D42"/>
    <w:rsid w:val="00802033"/>
    <w:rsid w:val="008031DA"/>
    <w:rsid w:val="008103A7"/>
    <w:rsid w:val="00827EBA"/>
    <w:rsid w:val="008314AF"/>
    <w:rsid w:val="0083306A"/>
    <w:rsid w:val="008338B8"/>
    <w:rsid w:val="008367E9"/>
    <w:rsid w:val="008444C1"/>
    <w:rsid w:val="00860358"/>
    <w:rsid w:val="008631B7"/>
    <w:rsid w:val="00863D4D"/>
    <w:rsid w:val="00867C75"/>
    <w:rsid w:val="0087066B"/>
    <w:rsid w:val="00890502"/>
    <w:rsid w:val="008922FB"/>
    <w:rsid w:val="00894B2A"/>
    <w:rsid w:val="00896A69"/>
    <w:rsid w:val="00897376"/>
    <w:rsid w:val="008A2AA9"/>
    <w:rsid w:val="008A7DAE"/>
    <w:rsid w:val="008B27E8"/>
    <w:rsid w:val="008B4F38"/>
    <w:rsid w:val="008B5039"/>
    <w:rsid w:val="008C71A3"/>
    <w:rsid w:val="008D2954"/>
    <w:rsid w:val="008F73E2"/>
    <w:rsid w:val="008F75D8"/>
    <w:rsid w:val="00900E16"/>
    <w:rsid w:val="0090140F"/>
    <w:rsid w:val="009019A0"/>
    <w:rsid w:val="00901BD1"/>
    <w:rsid w:val="00906161"/>
    <w:rsid w:val="00907B5D"/>
    <w:rsid w:val="00916B5D"/>
    <w:rsid w:val="00923546"/>
    <w:rsid w:val="009262FE"/>
    <w:rsid w:val="009309C6"/>
    <w:rsid w:val="009311A8"/>
    <w:rsid w:val="00932573"/>
    <w:rsid w:val="00932752"/>
    <w:rsid w:val="00936812"/>
    <w:rsid w:val="00940DD4"/>
    <w:rsid w:val="009472D7"/>
    <w:rsid w:val="00953C7A"/>
    <w:rsid w:val="00953EB1"/>
    <w:rsid w:val="00955C1E"/>
    <w:rsid w:val="00957EE2"/>
    <w:rsid w:val="009607B9"/>
    <w:rsid w:val="00960ED1"/>
    <w:rsid w:val="00967232"/>
    <w:rsid w:val="00976663"/>
    <w:rsid w:val="00980573"/>
    <w:rsid w:val="009871C8"/>
    <w:rsid w:val="00994FF7"/>
    <w:rsid w:val="00995731"/>
    <w:rsid w:val="00995F9D"/>
    <w:rsid w:val="00996A59"/>
    <w:rsid w:val="009A0104"/>
    <w:rsid w:val="009A6094"/>
    <w:rsid w:val="009B10E8"/>
    <w:rsid w:val="009B26B1"/>
    <w:rsid w:val="009B2FF7"/>
    <w:rsid w:val="009B4199"/>
    <w:rsid w:val="009C2FF9"/>
    <w:rsid w:val="009D1031"/>
    <w:rsid w:val="009D20B5"/>
    <w:rsid w:val="009E3EAA"/>
    <w:rsid w:val="009E51DE"/>
    <w:rsid w:val="009F4062"/>
    <w:rsid w:val="009F408A"/>
    <w:rsid w:val="009F4CC8"/>
    <w:rsid w:val="009F6304"/>
    <w:rsid w:val="00A0141B"/>
    <w:rsid w:val="00A104C0"/>
    <w:rsid w:val="00A12126"/>
    <w:rsid w:val="00A1285F"/>
    <w:rsid w:val="00A12989"/>
    <w:rsid w:val="00A157F5"/>
    <w:rsid w:val="00A21DAF"/>
    <w:rsid w:val="00A250C0"/>
    <w:rsid w:val="00A258B2"/>
    <w:rsid w:val="00A31495"/>
    <w:rsid w:val="00A3379A"/>
    <w:rsid w:val="00A35079"/>
    <w:rsid w:val="00A365E6"/>
    <w:rsid w:val="00A41B84"/>
    <w:rsid w:val="00A42566"/>
    <w:rsid w:val="00A47D0F"/>
    <w:rsid w:val="00A47EF0"/>
    <w:rsid w:val="00A51F06"/>
    <w:rsid w:val="00A54B04"/>
    <w:rsid w:val="00A66162"/>
    <w:rsid w:val="00A818E4"/>
    <w:rsid w:val="00A81EA4"/>
    <w:rsid w:val="00A85C44"/>
    <w:rsid w:val="00A90613"/>
    <w:rsid w:val="00A916EE"/>
    <w:rsid w:val="00A95667"/>
    <w:rsid w:val="00A974D3"/>
    <w:rsid w:val="00AA1687"/>
    <w:rsid w:val="00AA200C"/>
    <w:rsid w:val="00AA76B8"/>
    <w:rsid w:val="00AB44F8"/>
    <w:rsid w:val="00AC1954"/>
    <w:rsid w:val="00AC4289"/>
    <w:rsid w:val="00AD502C"/>
    <w:rsid w:val="00AE2722"/>
    <w:rsid w:val="00AE71BB"/>
    <w:rsid w:val="00AF1A9C"/>
    <w:rsid w:val="00AF5D71"/>
    <w:rsid w:val="00AF6808"/>
    <w:rsid w:val="00AF747F"/>
    <w:rsid w:val="00B007FB"/>
    <w:rsid w:val="00B01698"/>
    <w:rsid w:val="00B057F0"/>
    <w:rsid w:val="00B10C8B"/>
    <w:rsid w:val="00B10DFD"/>
    <w:rsid w:val="00B117B9"/>
    <w:rsid w:val="00B20470"/>
    <w:rsid w:val="00B270DD"/>
    <w:rsid w:val="00B30DAB"/>
    <w:rsid w:val="00B313B9"/>
    <w:rsid w:val="00B32155"/>
    <w:rsid w:val="00B4374C"/>
    <w:rsid w:val="00B444FC"/>
    <w:rsid w:val="00B45CAB"/>
    <w:rsid w:val="00B45F3E"/>
    <w:rsid w:val="00B46829"/>
    <w:rsid w:val="00B713E8"/>
    <w:rsid w:val="00B77BD1"/>
    <w:rsid w:val="00B77F68"/>
    <w:rsid w:val="00B827E6"/>
    <w:rsid w:val="00B8293B"/>
    <w:rsid w:val="00B84B64"/>
    <w:rsid w:val="00B92DE4"/>
    <w:rsid w:val="00BA6E32"/>
    <w:rsid w:val="00BB0CE4"/>
    <w:rsid w:val="00BB188B"/>
    <w:rsid w:val="00BB35A8"/>
    <w:rsid w:val="00BB77B0"/>
    <w:rsid w:val="00BC0B44"/>
    <w:rsid w:val="00BC4E45"/>
    <w:rsid w:val="00BC6203"/>
    <w:rsid w:val="00BD7EF8"/>
    <w:rsid w:val="00BDE0A4"/>
    <w:rsid w:val="00BE1237"/>
    <w:rsid w:val="00BE15E5"/>
    <w:rsid w:val="00BF0248"/>
    <w:rsid w:val="00BF032F"/>
    <w:rsid w:val="00BF4518"/>
    <w:rsid w:val="00C039A8"/>
    <w:rsid w:val="00C0498A"/>
    <w:rsid w:val="00C0609D"/>
    <w:rsid w:val="00C1162A"/>
    <w:rsid w:val="00C127DB"/>
    <w:rsid w:val="00C13A20"/>
    <w:rsid w:val="00C17660"/>
    <w:rsid w:val="00C206C4"/>
    <w:rsid w:val="00C305A8"/>
    <w:rsid w:val="00C31C56"/>
    <w:rsid w:val="00C31D8C"/>
    <w:rsid w:val="00C3571A"/>
    <w:rsid w:val="00C3799A"/>
    <w:rsid w:val="00C5390E"/>
    <w:rsid w:val="00C673DD"/>
    <w:rsid w:val="00C7054C"/>
    <w:rsid w:val="00C706DE"/>
    <w:rsid w:val="00C71A5C"/>
    <w:rsid w:val="00C726C7"/>
    <w:rsid w:val="00C851C6"/>
    <w:rsid w:val="00C86953"/>
    <w:rsid w:val="00C874B0"/>
    <w:rsid w:val="00CA2451"/>
    <w:rsid w:val="00CA5720"/>
    <w:rsid w:val="00CA57A2"/>
    <w:rsid w:val="00CA6A43"/>
    <w:rsid w:val="00CA6F7F"/>
    <w:rsid w:val="00CB0CF9"/>
    <w:rsid w:val="00CB7406"/>
    <w:rsid w:val="00CC2ED8"/>
    <w:rsid w:val="00CD0E3A"/>
    <w:rsid w:val="00CD3B9B"/>
    <w:rsid w:val="00CD452E"/>
    <w:rsid w:val="00CD5C87"/>
    <w:rsid w:val="00CD6551"/>
    <w:rsid w:val="00CE0EF2"/>
    <w:rsid w:val="00CE259A"/>
    <w:rsid w:val="00CE4054"/>
    <w:rsid w:val="00CE5852"/>
    <w:rsid w:val="00D04BCA"/>
    <w:rsid w:val="00D05E74"/>
    <w:rsid w:val="00D073A7"/>
    <w:rsid w:val="00D148C1"/>
    <w:rsid w:val="00D151F4"/>
    <w:rsid w:val="00D15E8B"/>
    <w:rsid w:val="00D20BE1"/>
    <w:rsid w:val="00D3217E"/>
    <w:rsid w:val="00D3593B"/>
    <w:rsid w:val="00D44B57"/>
    <w:rsid w:val="00D46435"/>
    <w:rsid w:val="00D539A0"/>
    <w:rsid w:val="00D700FB"/>
    <w:rsid w:val="00D71569"/>
    <w:rsid w:val="00D71D21"/>
    <w:rsid w:val="00D72802"/>
    <w:rsid w:val="00D75917"/>
    <w:rsid w:val="00D80B98"/>
    <w:rsid w:val="00D81F34"/>
    <w:rsid w:val="00D828F5"/>
    <w:rsid w:val="00D82A9E"/>
    <w:rsid w:val="00D82F5B"/>
    <w:rsid w:val="00D84F04"/>
    <w:rsid w:val="00D92993"/>
    <w:rsid w:val="00D92CE9"/>
    <w:rsid w:val="00D930A7"/>
    <w:rsid w:val="00D94C6E"/>
    <w:rsid w:val="00DA148D"/>
    <w:rsid w:val="00DA172C"/>
    <w:rsid w:val="00DA4816"/>
    <w:rsid w:val="00DA5C98"/>
    <w:rsid w:val="00DB5F1C"/>
    <w:rsid w:val="00DC10AA"/>
    <w:rsid w:val="00DC4F44"/>
    <w:rsid w:val="00DC5345"/>
    <w:rsid w:val="00DC667E"/>
    <w:rsid w:val="00DD1C21"/>
    <w:rsid w:val="00DD5F15"/>
    <w:rsid w:val="00DD72DB"/>
    <w:rsid w:val="00DE52BB"/>
    <w:rsid w:val="00DF3E81"/>
    <w:rsid w:val="00DF5B30"/>
    <w:rsid w:val="00E02E49"/>
    <w:rsid w:val="00E03E4D"/>
    <w:rsid w:val="00E0433D"/>
    <w:rsid w:val="00E101C7"/>
    <w:rsid w:val="00E122EA"/>
    <w:rsid w:val="00E13F42"/>
    <w:rsid w:val="00E20832"/>
    <w:rsid w:val="00E22034"/>
    <w:rsid w:val="00E2350C"/>
    <w:rsid w:val="00E3063E"/>
    <w:rsid w:val="00E327C2"/>
    <w:rsid w:val="00E474AE"/>
    <w:rsid w:val="00E53721"/>
    <w:rsid w:val="00E54641"/>
    <w:rsid w:val="00E549F5"/>
    <w:rsid w:val="00E56C3B"/>
    <w:rsid w:val="00E62C08"/>
    <w:rsid w:val="00E6373E"/>
    <w:rsid w:val="00E809D4"/>
    <w:rsid w:val="00E840EE"/>
    <w:rsid w:val="00E844BB"/>
    <w:rsid w:val="00E855DC"/>
    <w:rsid w:val="00E90FD8"/>
    <w:rsid w:val="00EA51B8"/>
    <w:rsid w:val="00EB4E76"/>
    <w:rsid w:val="00EB6BEA"/>
    <w:rsid w:val="00EC18FB"/>
    <w:rsid w:val="00EC1A12"/>
    <w:rsid w:val="00EC23F3"/>
    <w:rsid w:val="00ED1AEE"/>
    <w:rsid w:val="00EE28C9"/>
    <w:rsid w:val="00EE5655"/>
    <w:rsid w:val="00EE57B1"/>
    <w:rsid w:val="00EF07D0"/>
    <w:rsid w:val="00EF6776"/>
    <w:rsid w:val="00F00867"/>
    <w:rsid w:val="00F050C7"/>
    <w:rsid w:val="00F060B6"/>
    <w:rsid w:val="00F14B8E"/>
    <w:rsid w:val="00F16CB8"/>
    <w:rsid w:val="00F217B5"/>
    <w:rsid w:val="00F22991"/>
    <w:rsid w:val="00F30F3D"/>
    <w:rsid w:val="00F32D46"/>
    <w:rsid w:val="00F34101"/>
    <w:rsid w:val="00F52FAF"/>
    <w:rsid w:val="00F5367E"/>
    <w:rsid w:val="00F6183B"/>
    <w:rsid w:val="00F66A05"/>
    <w:rsid w:val="00F71CA3"/>
    <w:rsid w:val="00F73BB5"/>
    <w:rsid w:val="00F9144C"/>
    <w:rsid w:val="00F920D4"/>
    <w:rsid w:val="00F939DD"/>
    <w:rsid w:val="00F97C2F"/>
    <w:rsid w:val="00FB0565"/>
    <w:rsid w:val="00FB1865"/>
    <w:rsid w:val="00FB7ABF"/>
    <w:rsid w:val="00FC5FC0"/>
    <w:rsid w:val="00FD21E3"/>
    <w:rsid w:val="00FE0AC3"/>
    <w:rsid w:val="00FE6DDE"/>
    <w:rsid w:val="00FE707F"/>
    <w:rsid w:val="00FE78E3"/>
    <w:rsid w:val="00FF0AC7"/>
    <w:rsid w:val="00FF374D"/>
    <w:rsid w:val="0142BC3E"/>
    <w:rsid w:val="01CFF09A"/>
    <w:rsid w:val="0245BFEA"/>
    <w:rsid w:val="02DC85C4"/>
    <w:rsid w:val="03D16853"/>
    <w:rsid w:val="03FBC46D"/>
    <w:rsid w:val="042A4410"/>
    <w:rsid w:val="057CBC77"/>
    <w:rsid w:val="07C887CC"/>
    <w:rsid w:val="08E91CE4"/>
    <w:rsid w:val="09C1790D"/>
    <w:rsid w:val="09C5A06A"/>
    <w:rsid w:val="09DFE923"/>
    <w:rsid w:val="0B66AC25"/>
    <w:rsid w:val="0BFEB6F6"/>
    <w:rsid w:val="0C80524B"/>
    <w:rsid w:val="0CAE2DCD"/>
    <w:rsid w:val="0CD51C08"/>
    <w:rsid w:val="0D3C0C61"/>
    <w:rsid w:val="0D637140"/>
    <w:rsid w:val="0E5F37B9"/>
    <w:rsid w:val="0F018754"/>
    <w:rsid w:val="0F54A9BD"/>
    <w:rsid w:val="10ECD1CF"/>
    <w:rsid w:val="11377D83"/>
    <w:rsid w:val="11F7AFCB"/>
    <w:rsid w:val="13558F00"/>
    <w:rsid w:val="137B9AAE"/>
    <w:rsid w:val="17199483"/>
    <w:rsid w:val="17506138"/>
    <w:rsid w:val="18D7FAA9"/>
    <w:rsid w:val="190FF8FC"/>
    <w:rsid w:val="1A5F4A8A"/>
    <w:rsid w:val="1B42ADE3"/>
    <w:rsid w:val="1CC43DE0"/>
    <w:rsid w:val="1EC0EB5F"/>
    <w:rsid w:val="1EF4EF54"/>
    <w:rsid w:val="20B2CA02"/>
    <w:rsid w:val="22602872"/>
    <w:rsid w:val="22F4DACE"/>
    <w:rsid w:val="23687CDE"/>
    <w:rsid w:val="244DE873"/>
    <w:rsid w:val="249505A4"/>
    <w:rsid w:val="25D01200"/>
    <w:rsid w:val="271D1E38"/>
    <w:rsid w:val="2839E50A"/>
    <w:rsid w:val="28B5BC8B"/>
    <w:rsid w:val="29F0808F"/>
    <w:rsid w:val="2A3FECCF"/>
    <w:rsid w:val="2B29ED67"/>
    <w:rsid w:val="2C214B3B"/>
    <w:rsid w:val="2CEA1E95"/>
    <w:rsid w:val="2E3C0B90"/>
    <w:rsid w:val="30A2D3F4"/>
    <w:rsid w:val="3109230F"/>
    <w:rsid w:val="31E0C4F8"/>
    <w:rsid w:val="3265A8DD"/>
    <w:rsid w:val="367DEA4D"/>
    <w:rsid w:val="36888794"/>
    <w:rsid w:val="370906BF"/>
    <w:rsid w:val="373E4F97"/>
    <w:rsid w:val="38F10283"/>
    <w:rsid w:val="3B20910D"/>
    <w:rsid w:val="3CEE7003"/>
    <w:rsid w:val="3D5FB75E"/>
    <w:rsid w:val="3F8D297B"/>
    <w:rsid w:val="4049AAB9"/>
    <w:rsid w:val="413C7BEC"/>
    <w:rsid w:val="4255B03D"/>
    <w:rsid w:val="44438780"/>
    <w:rsid w:val="4683657C"/>
    <w:rsid w:val="48580D81"/>
    <w:rsid w:val="487F492B"/>
    <w:rsid w:val="4A550D0C"/>
    <w:rsid w:val="4AE45103"/>
    <w:rsid w:val="4B7D5371"/>
    <w:rsid w:val="4BD44843"/>
    <w:rsid w:val="4C2B3304"/>
    <w:rsid w:val="4C95268E"/>
    <w:rsid w:val="4D15DA68"/>
    <w:rsid w:val="4D188C5A"/>
    <w:rsid w:val="4E30C1F8"/>
    <w:rsid w:val="4E604578"/>
    <w:rsid w:val="5018CA84"/>
    <w:rsid w:val="50E65066"/>
    <w:rsid w:val="51539176"/>
    <w:rsid w:val="516317D3"/>
    <w:rsid w:val="53BB1E7B"/>
    <w:rsid w:val="54F4EE9A"/>
    <w:rsid w:val="559218CE"/>
    <w:rsid w:val="559CD1C6"/>
    <w:rsid w:val="57504C79"/>
    <w:rsid w:val="5B269E3A"/>
    <w:rsid w:val="5BE059A5"/>
    <w:rsid w:val="5D664514"/>
    <w:rsid w:val="5E6EDA27"/>
    <w:rsid w:val="5FF53BC2"/>
    <w:rsid w:val="600CE04E"/>
    <w:rsid w:val="602B0234"/>
    <w:rsid w:val="608FAF24"/>
    <w:rsid w:val="60A9AE65"/>
    <w:rsid w:val="60E1E0A6"/>
    <w:rsid w:val="61440699"/>
    <w:rsid w:val="61AE4D61"/>
    <w:rsid w:val="624C6F32"/>
    <w:rsid w:val="62684914"/>
    <w:rsid w:val="62D003C0"/>
    <w:rsid w:val="631F3E43"/>
    <w:rsid w:val="641FECC6"/>
    <w:rsid w:val="64482F83"/>
    <w:rsid w:val="653E818D"/>
    <w:rsid w:val="6549D634"/>
    <w:rsid w:val="662594B1"/>
    <w:rsid w:val="68BF6861"/>
    <w:rsid w:val="692A586D"/>
    <w:rsid w:val="6946FFF3"/>
    <w:rsid w:val="69C1CC6E"/>
    <w:rsid w:val="6B2876AC"/>
    <w:rsid w:val="6C0FDD71"/>
    <w:rsid w:val="6D184519"/>
    <w:rsid w:val="6E7D3529"/>
    <w:rsid w:val="6E988091"/>
    <w:rsid w:val="6ED1C01D"/>
    <w:rsid w:val="709216DE"/>
    <w:rsid w:val="71B64752"/>
    <w:rsid w:val="760EA61A"/>
    <w:rsid w:val="7689C199"/>
    <w:rsid w:val="78900B6E"/>
    <w:rsid w:val="794646DC"/>
    <w:rsid w:val="79AD0632"/>
    <w:rsid w:val="79F1FD7D"/>
    <w:rsid w:val="7A10D7F3"/>
    <w:rsid w:val="7B68E298"/>
    <w:rsid w:val="7D37DCF6"/>
    <w:rsid w:val="7DF3EB35"/>
    <w:rsid w:val="7E2F4DE8"/>
    <w:rsid w:val="7E772965"/>
    <w:rsid w:val="7FC3F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9F7CE48"/>
  <w15:chartTrackingRefBased/>
  <w15:docId w15:val="{BAFAC8C3-250D-45E9-B330-5228077B5E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4D3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0DFD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10DFD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74D3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10DFD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10DFD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10DFD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10DFD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10DFD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10DFD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E7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10DFD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B10DFD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Heading1Char">
    <w:name w:val="Heading 1 Char"/>
    <w:basedOn w:val="DefaultParagraphFont"/>
    <w:link w:val="Heading1"/>
    <w:uiPriority w:val="9"/>
    <w:rsid w:val="00B10DFD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B10DFD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EF67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D6551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CD6551"/>
  </w:style>
  <w:style w:type="character" w:styleId="Strong">
    <w:name w:val="Strong"/>
    <w:basedOn w:val="DefaultParagraphFont"/>
    <w:uiPriority w:val="22"/>
    <w:qFormat/>
    <w:rsid w:val="00B10DFD"/>
    <w:rPr>
      <w:b/>
      <w:bCs/>
    </w:rPr>
  </w:style>
  <w:style w:type="table" w:styleId="TableGrid">
    <w:name w:val="Table Grid"/>
    <w:basedOn w:val="TableNormal"/>
    <w:uiPriority w:val="39"/>
    <w:rsid w:val="009871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A974D3"/>
    <w:rPr>
      <w:rFonts w:asciiTheme="majorHAnsi" w:eastAsiaTheme="majorEastAsia" w:hAnsiTheme="majorHAnsi" w:cstheme="majorBidi"/>
      <w:color w:val="404040" w:themeColor="text1" w:themeTint="BF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10DFD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10DFD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10DFD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10DFD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10DFD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10DFD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B10DFD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B10DFD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B10DFD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mphasis">
    <w:name w:val="Emphasis"/>
    <w:basedOn w:val="DefaultParagraphFont"/>
    <w:uiPriority w:val="20"/>
    <w:qFormat/>
    <w:rsid w:val="00B10DFD"/>
    <w:rPr>
      <w:i/>
      <w:iCs/>
    </w:rPr>
  </w:style>
  <w:style w:type="paragraph" w:styleId="NoSpacing">
    <w:name w:val="No Spacing"/>
    <w:uiPriority w:val="1"/>
    <w:qFormat/>
    <w:rsid w:val="00B10D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10DFD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B10DFD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10DFD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10DFD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B10DF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B10DF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B10DFD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B10DFD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B10DFD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B10DFD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7D7D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7D79"/>
  </w:style>
  <w:style w:type="paragraph" w:styleId="Footer">
    <w:name w:val="footer"/>
    <w:basedOn w:val="Normal"/>
    <w:link w:val="FooterChar"/>
    <w:uiPriority w:val="99"/>
    <w:unhideWhenUsed/>
    <w:rsid w:val="007D7D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7D79"/>
  </w:style>
  <w:style w:type="character" w:styleId="UnresolvedMention">
    <w:name w:val="Unresolved Mention"/>
    <w:basedOn w:val="DefaultParagraphFont"/>
    <w:uiPriority w:val="99"/>
    <w:semiHidden/>
    <w:unhideWhenUsed/>
    <w:rsid w:val="00960ED1"/>
    <w:rPr>
      <w:color w:val="605E5C"/>
      <w:shd w:val="clear" w:color="auto" w:fill="E1DFDD"/>
    </w:rPr>
  </w:style>
  <w:style w:type="paragraph" w:customStyle="1" w:styleId="Tabelbody">
    <w:name w:val="Tabel body"/>
    <w:basedOn w:val="Normal"/>
    <w:uiPriority w:val="1"/>
    <w:rsid w:val="17506138"/>
    <w:pPr>
      <w:spacing w:before="60" w:after="60"/>
    </w:pPr>
    <w:rPr>
      <w:rFonts w:ascii="Arial" w:eastAsia="Times New Roman" w:hAnsi="Arial" w:cs="Times New Roman"/>
      <w:sz w:val="18"/>
      <w:szCs w:val="18"/>
      <w:lang w:val="nl-NL"/>
    </w:rPr>
  </w:style>
  <w:style w:type="paragraph" w:customStyle="1" w:styleId="tabelheader">
    <w:name w:val="tabel header"/>
    <w:basedOn w:val="Normal"/>
    <w:uiPriority w:val="1"/>
    <w:rsid w:val="17506138"/>
    <w:pPr>
      <w:spacing w:before="120"/>
    </w:pPr>
    <w:rPr>
      <w:rFonts w:ascii="Arial" w:eastAsia="Times New Roman" w:hAnsi="Arial" w:cs="Times New Roman"/>
      <w:sz w:val="18"/>
      <w:szCs w:val="18"/>
      <w:lang w:val="nl-NL"/>
    </w:rPr>
  </w:style>
  <w:style w:type="paragraph" w:customStyle="1" w:styleId="Opmaakprofiel11ptCursief">
    <w:name w:val="Opmaakprofiel 11 pt Cursief"/>
    <w:basedOn w:val="Normal"/>
    <w:uiPriority w:val="1"/>
    <w:rsid w:val="17506138"/>
    <w:pPr>
      <w:spacing w:after="60"/>
    </w:pPr>
    <w:rPr>
      <w:rFonts w:ascii="Arial" w:eastAsia="Times New Roman" w:hAnsi="Arial" w:cs="Times New Roman"/>
      <w:i/>
      <w:iCs/>
      <w:lang w:val="nl-NL"/>
    </w:rPr>
  </w:style>
  <w:style w:type="paragraph" w:styleId="TOC1">
    <w:name w:val="toc 1"/>
    <w:basedOn w:val="Normal"/>
    <w:next w:val="Normal"/>
    <w:autoRedefine/>
    <w:uiPriority w:val="39"/>
    <w:unhideWhenUsed/>
    <w:rsid w:val="00D9299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92993"/>
    <w:pPr>
      <w:spacing w:after="100"/>
      <w:ind w:left="210"/>
    </w:pPr>
  </w:style>
  <w:style w:type="paragraph" w:styleId="TOC3">
    <w:name w:val="toc 3"/>
    <w:basedOn w:val="Normal"/>
    <w:next w:val="Normal"/>
    <w:autoRedefine/>
    <w:uiPriority w:val="39"/>
    <w:unhideWhenUsed/>
    <w:rsid w:val="00D92993"/>
    <w:pPr>
      <w:spacing w:after="100"/>
      <w:ind w:left="420"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18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0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B2ED1407F30F45A0BF7E63C3AAF3B7" ma:contentTypeVersion="9" ma:contentTypeDescription="Een nieuw document maken." ma:contentTypeScope="" ma:versionID="f1ba14769f3ceabf9457e20dd4c76bc9">
  <xsd:schema xmlns:xsd="http://www.w3.org/2001/XMLSchema" xmlns:xs="http://www.w3.org/2001/XMLSchema" xmlns:p="http://schemas.microsoft.com/office/2006/metadata/properties" xmlns:ns2="ebe4e04f-f8da-4ddf-9609-11514a185280" targetNamespace="http://schemas.microsoft.com/office/2006/metadata/properties" ma:root="true" ma:fieldsID="88740abe635bdb6e6f75b7a6dd2cc9e2" ns2:_="">
    <xsd:import namespace="ebe4e04f-f8da-4ddf-9609-11514a1852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e4e04f-f8da-4ddf-9609-11514a1852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Afbeeldingtags" ma:readOnly="false" ma:fieldId="{5cf76f15-5ced-4ddc-b409-7134ff3c332f}" ma:taxonomyMulti="true" ma:sspId="1cf77c6f-7d90-4f59-9429-7beb732601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be4e04f-f8da-4ddf-9609-11514a185280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A9DFBDD-4337-424A-9AE1-902F5A6B0AC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A667199-A6FA-4308-965A-57484F37FDF5}"/>
</file>

<file path=customXml/itemProps3.xml><?xml version="1.0" encoding="utf-8"?>
<ds:datastoreItem xmlns:ds="http://schemas.openxmlformats.org/officeDocument/2006/customXml" ds:itemID="{CBE5B78D-7033-4F46-88C9-6C5EFF714AB2}">
  <ds:schemaRefs>
    <ds:schemaRef ds:uri="http://schemas.microsoft.com/office/2006/documentManagement/types"/>
    <ds:schemaRef ds:uri="http://schemas.microsoft.com/office/2006/metadata/properties"/>
    <ds:schemaRef ds:uri="http://purl.org/dc/elements/1.1/"/>
    <ds:schemaRef ds:uri="ebe4e04f-f8da-4ddf-9609-11514a185280"/>
    <ds:schemaRef ds:uri="http://www.w3.org/XML/1998/namespace"/>
    <ds:schemaRef ds:uri="http://purl.org/dc/dcmitype/"/>
    <ds:schemaRef ds:uri="http://schemas.microsoft.com/office/infopath/2007/PartnerControls"/>
    <ds:schemaRef ds:uri="http://schemas.openxmlformats.org/package/2006/metadata/core-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8936C355-CC9A-4128-AB4C-58A51795E55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911</Words>
  <Characters>5199</Characters>
  <Application>Microsoft Office Word</Application>
  <DocSecurity>0</DocSecurity>
  <Lines>43</Lines>
  <Paragraphs>12</Paragraphs>
  <ScaleCrop>false</ScaleCrop>
  <Company/>
  <LinksUpToDate>false</LinksUpToDate>
  <CharactersWithSpaces>6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ia.fong.0408@gmail.com</dc:creator>
  <cp:keywords/>
  <dc:description/>
  <cp:lastModifiedBy>Koster van Groos,Milan M.</cp:lastModifiedBy>
  <cp:revision>432</cp:revision>
  <dcterms:created xsi:type="dcterms:W3CDTF">2022-09-19T12:25:00Z</dcterms:created>
  <dcterms:modified xsi:type="dcterms:W3CDTF">2023-01-19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B2ED1407F30F45A0BF7E63C3AAF3B7</vt:lpwstr>
  </property>
  <property fmtid="{D5CDD505-2E9C-101B-9397-08002B2CF9AE}" pid="3" name="MediaServiceImageTags">
    <vt:lpwstr/>
  </property>
</Properties>
</file>